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6E3F75" w14:textId="77777777" w:rsidR="0073007C" w:rsidRPr="00DC745A" w:rsidRDefault="0073007C" w:rsidP="00DC745A">
      <w:pPr>
        <w:spacing w:after="180"/>
        <w:ind w:firstLineChars="100" w:firstLine="360"/>
        <w:jc w:val="center"/>
        <w:rPr>
          <w:sz w:val="36"/>
          <w:szCs w:val="36"/>
        </w:rPr>
      </w:pPr>
      <w:bookmarkStart w:id="0" w:name="_Ref446192328"/>
      <w:r w:rsidRPr="00DC745A">
        <w:rPr>
          <w:rFonts w:hint="eastAsia"/>
          <w:sz w:val="36"/>
          <w:szCs w:val="36"/>
        </w:rPr>
        <w:t>志望カード（修士）</w:t>
      </w:r>
    </w:p>
    <w:p w14:paraId="5DEA2552" w14:textId="73645F21" w:rsidR="0073007C" w:rsidRPr="00DC745A" w:rsidRDefault="0073007C" w:rsidP="000B14A3">
      <w:pPr>
        <w:wordWrap w:val="0"/>
        <w:spacing w:afterLines="0" w:after="0"/>
        <w:ind w:firstLineChars="50" w:firstLine="105"/>
        <w:jc w:val="right"/>
      </w:pPr>
      <w:r w:rsidRPr="00DC745A">
        <w:rPr>
          <w:rFonts w:hint="eastAsia"/>
        </w:rPr>
        <w:t>東京大学大学院情報理工学系研究科</w:t>
      </w:r>
      <w:r w:rsidR="00430B42" w:rsidRPr="00DC745A">
        <w:rPr>
          <w:rFonts w:hint="eastAsia"/>
        </w:rPr>
        <w:t xml:space="preserve">  </w:t>
      </w:r>
      <w:r w:rsidRPr="00DC745A">
        <w:rPr>
          <w:rFonts w:hint="eastAsia"/>
        </w:rPr>
        <w:t>電子情報学専攻</w:t>
      </w: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427"/>
        <w:gridCol w:w="990"/>
        <w:gridCol w:w="71"/>
        <w:gridCol w:w="360"/>
        <w:gridCol w:w="700"/>
        <w:gridCol w:w="566"/>
        <w:gridCol w:w="644"/>
        <w:gridCol w:w="304"/>
        <w:gridCol w:w="890"/>
        <w:gridCol w:w="470"/>
        <w:gridCol w:w="670"/>
        <w:gridCol w:w="91"/>
        <w:gridCol w:w="475"/>
        <w:gridCol w:w="2657"/>
      </w:tblGrid>
      <w:tr w:rsidR="0073007C" w:rsidRPr="00DC745A" w14:paraId="20DFE8FC" w14:textId="77777777" w:rsidTr="000B782F">
        <w:trPr>
          <w:trHeight w:val="645"/>
        </w:trPr>
        <w:tc>
          <w:tcPr>
            <w:tcW w:w="1417" w:type="dxa"/>
            <w:gridSpan w:val="2"/>
          </w:tcPr>
          <w:p w14:paraId="7AA691B4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受験番号</w:t>
            </w:r>
          </w:p>
          <w:p w14:paraId="63309B34" w14:textId="77777777" w:rsidR="0073007C" w:rsidRPr="00DC745A" w:rsidRDefault="0073007C" w:rsidP="000B782F">
            <w:pPr>
              <w:spacing w:afterLines="0" w:after="0"/>
              <w:rPr>
                <w:sz w:val="16"/>
                <w:szCs w:val="16"/>
              </w:rPr>
            </w:pPr>
            <w:r w:rsidRPr="00DC745A">
              <w:rPr>
                <w:rFonts w:hint="eastAsia"/>
                <w:sz w:val="16"/>
                <w:szCs w:val="16"/>
              </w:rPr>
              <w:t>（事務記入）</w:t>
            </w:r>
          </w:p>
        </w:tc>
        <w:tc>
          <w:tcPr>
            <w:tcW w:w="1131" w:type="dxa"/>
            <w:gridSpan w:val="3"/>
            <w:tcBorders>
              <w:bottom w:val="single" w:sz="4" w:space="0" w:color="auto"/>
            </w:tcBorders>
          </w:tcPr>
          <w:p w14:paraId="5ABEFA9F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1210" w:type="dxa"/>
            <w:gridSpan w:val="2"/>
            <w:tcBorders>
              <w:bottom w:val="single" w:sz="4" w:space="0" w:color="auto"/>
            </w:tcBorders>
          </w:tcPr>
          <w:p w14:paraId="6BA192B5" w14:textId="77777777" w:rsidR="0073007C" w:rsidRPr="00DC745A" w:rsidRDefault="0073007C" w:rsidP="000B782F">
            <w:pPr>
              <w:spacing w:afterLines="0" w:after="0"/>
              <w:jc w:val="distribute"/>
            </w:pPr>
            <w:r w:rsidRPr="00DC745A">
              <w:rPr>
                <w:rFonts w:hint="eastAsia"/>
                <w:sz w:val="16"/>
                <w:szCs w:val="16"/>
              </w:rPr>
              <w:t>ふりがな</w:t>
            </w:r>
            <w:r w:rsidRPr="00DC745A">
              <w:br/>
            </w:r>
            <w:r w:rsidRPr="00DC745A">
              <w:rPr>
                <w:rFonts w:hint="eastAsia"/>
              </w:rPr>
              <w:t>氏名</w:t>
            </w:r>
          </w:p>
        </w:tc>
        <w:tc>
          <w:tcPr>
            <w:tcW w:w="5557" w:type="dxa"/>
            <w:gridSpan w:val="7"/>
            <w:tcBorders>
              <w:bottom w:val="single" w:sz="4" w:space="0" w:color="auto"/>
            </w:tcBorders>
          </w:tcPr>
          <w:p w14:paraId="308607A4" w14:textId="77777777" w:rsidR="0073007C" w:rsidRPr="00DC745A" w:rsidRDefault="0073007C" w:rsidP="000B782F">
            <w:pPr>
              <w:spacing w:afterLines="0" w:after="0"/>
            </w:pPr>
          </w:p>
        </w:tc>
      </w:tr>
      <w:tr w:rsidR="0073007C" w:rsidRPr="00DC745A" w14:paraId="246D9AE1" w14:textId="77777777" w:rsidTr="000B14A3">
        <w:trPr>
          <w:trHeight w:val="1335"/>
        </w:trPr>
        <w:tc>
          <w:tcPr>
            <w:tcW w:w="1417" w:type="dxa"/>
            <w:gridSpan w:val="2"/>
            <w:vAlign w:val="center"/>
          </w:tcPr>
          <w:p w14:paraId="48F9CD2F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試験期間中の連絡場所</w:t>
            </w:r>
          </w:p>
        </w:tc>
        <w:tc>
          <w:tcPr>
            <w:tcW w:w="7898" w:type="dxa"/>
            <w:gridSpan w:val="12"/>
          </w:tcPr>
          <w:p w14:paraId="29F7114A" w14:textId="77777777" w:rsidR="00CD071D" w:rsidRPr="00DC745A" w:rsidRDefault="00CD071D" w:rsidP="000B782F">
            <w:pPr>
              <w:spacing w:afterLines="0" w:after="0"/>
            </w:pPr>
          </w:p>
          <w:p w14:paraId="116923EC" w14:textId="77777777" w:rsidR="0073007C" w:rsidRPr="00DC745A" w:rsidRDefault="0073007C" w:rsidP="000B782F">
            <w:pPr>
              <w:spacing w:afterLines="0" w:after="0"/>
            </w:pPr>
          </w:p>
          <w:p w14:paraId="0993DD0B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E-mail:</w:t>
            </w:r>
          </w:p>
          <w:p w14:paraId="0893AD57" w14:textId="77777777" w:rsidR="0073007C" w:rsidRPr="00DC745A" w:rsidRDefault="0073007C" w:rsidP="000B782F">
            <w:pPr>
              <w:spacing w:afterLines="0" w:after="0"/>
            </w:pPr>
            <w:r w:rsidRPr="00DC745A">
              <w:t>TEL</w:t>
            </w:r>
            <w:r w:rsidRPr="00DC745A">
              <w:rPr>
                <w:rFonts w:hint="eastAsia"/>
              </w:rPr>
              <w:t>（携帯等）</w:t>
            </w:r>
            <w:r w:rsidRPr="00DC745A">
              <w:rPr>
                <w:rFonts w:hint="eastAsia"/>
              </w:rPr>
              <w:t>:</w:t>
            </w:r>
          </w:p>
        </w:tc>
      </w:tr>
      <w:tr w:rsidR="0073007C" w:rsidRPr="00DC745A" w14:paraId="62842075" w14:textId="77777777" w:rsidTr="000B14A3">
        <w:trPr>
          <w:trHeight w:val="604"/>
        </w:trPr>
        <w:tc>
          <w:tcPr>
            <w:tcW w:w="1417" w:type="dxa"/>
            <w:gridSpan w:val="2"/>
          </w:tcPr>
          <w:p w14:paraId="1BDB6D07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現在の所属大学・企業名</w:t>
            </w:r>
          </w:p>
        </w:tc>
        <w:tc>
          <w:tcPr>
            <w:tcW w:w="7898" w:type="dxa"/>
            <w:gridSpan w:val="12"/>
          </w:tcPr>
          <w:p w14:paraId="4BF25D5D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研究室・所属グループまで記入すること．</w:t>
            </w:r>
          </w:p>
          <w:p w14:paraId="2BF49EFD" w14:textId="77777777" w:rsidR="0073007C" w:rsidRPr="00DC745A" w:rsidRDefault="0073007C" w:rsidP="000B782F">
            <w:pPr>
              <w:spacing w:afterLines="0" w:after="0"/>
            </w:pPr>
          </w:p>
        </w:tc>
      </w:tr>
      <w:tr w:rsidR="0073007C" w:rsidRPr="00DC745A" w14:paraId="5005FD99" w14:textId="77777777" w:rsidTr="000B782F">
        <w:trPr>
          <w:trHeight w:val="302"/>
        </w:trPr>
        <w:tc>
          <w:tcPr>
            <w:tcW w:w="427" w:type="dxa"/>
            <w:vMerge w:val="restart"/>
            <w:tcBorders>
              <w:right w:val="single" w:sz="4" w:space="0" w:color="auto"/>
            </w:tcBorders>
          </w:tcPr>
          <w:p w14:paraId="01DE0C76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学歴</w:t>
            </w:r>
          </w:p>
        </w:tc>
        <w:tc>
          <w:tcPr>
            <w:tcW w:w="1061" w:type="dxa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3E90CA2F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1060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14:paraId="53A93335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大学</w:t>
            </w:r>
          </w:p>
        </w:tc>
        <w:tc>
          <w:tcPr>
            <w:tcW w:w="1514" w:type="dxa"/>
            <w:gridSpan w:val="3"/>
            <w:tcBorders>
              <w:left w:val="nil"/>
              <w:right w:val="nil"/>
            </w:tcBorders>
          </w:tcPr>
          <w:p w14:paraId="1D1E69B3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890" w:type="dxa"/>
            <w:tcBorders>
              <w:left w:val="nil"/>
              <w:right w:val="nil"/>
            </w:tcBorders>
          </w:tcPr>
          <w:p w14:paraId="32C9ABA7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学部</w:t>
            </w:r>
          </w:p>
        </w:tc>
        <w:tc>
          <w:tcPr>
            <w:tcW w:w="1231" w:type="dxa"/>
            <w:gridSpan w:val="3"/>
            <w:tcBorders>
              <w:left w:val="nil"/>
              <w:right w:val="nil"/>
            </w:tcBorders>
          </w:tcPr>
          <w:p w14:paraId="7DCB0546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3132" w:type="dxa"/>
            <w:gridSpan w:val="2"/>
            <w:tcBorders>
              <w:left w:val="nil"/>
              <w:bottom w:val="single" w:sz="4" w:space="0" w:color="auto"/>
            </w:tcBorders>
          </w:tcPr>
          <w:p w14:paraId="709645F0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学科</w:t>
            </w:r>
            <w:r w:rsidRPr="00DC745A">
              <w:rPr>
                <w:rFonts w:hint="eastAsia"/>
              </w:rPr>
              <w:t xml:space="preserve"> [</w:t>
            </w:r>
            <w:r w:rsidRPr="00DC745A">
              <w:rPr>
                <w:rFonts w:hint="eastAsia"/>
              </w:rPr>
              <w:t>在学中・（　　　　）年卒</w:t>
            </w:r>
            <w:r w:rsidRPr="00DC745A">
              <w:rPr>
                <w:rFonts w:hint="eastAsia"/>
              </w:rPr>
              <w:t>]</w:t>
            </w:r>
          </w:p>
        </w:tc>
      </w:tr>
      <w:tr w:rsidR="0073007C" w:rsidRPr="00DC745A" w14:paraId="767CD56C" w14:textId="77777777" w:rsidTr="000B782F">
        <w:trPr>
          <w:trHeight w:val="301"/>
        </w:trPr>
        <w:tc>
          <w:tcPr>
            <w:tcW w:w="427" w:type="dxa"/>
            <w:vMerge/>
            <w:tcBorders>
              <w:right w:val="single" w:sz="4" w:space="0" w:color="auto"/>
            </w:tcBorders>
          </w:tcPr>
          <w:p w14:paraId="10DEC8B3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1061" w:type="dxa"/>
            <w:gridSpan w:val="2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4DC64701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106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4A9ED23F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大学院</w:t>
            </w:r>
          </w:p>
        </w:tc>
        <w:tc>
          <w:tcPr>
            <w:tcW w:w="1514" w:type="dxa"/>
            <w:gridSpan w:val="3"/>
            <w:tcBorders>
              <w:left w:val="nil"/>
              <w:right w:val="nil"/>
            </w:tcBorders>
          </w:tcPr>
          <w:p w14:paraId="49F48F68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890" w:type="dxa"/>
            <w:tcBorders>
              <w:left w:val="nil"/>
              <w:right w:val="nil"/>
            </w:tcBorders>
          </w:tcPr>
          <w:p w14:paraId="462E5E6D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研究科</w:t>
            </w:r>
          </w:p>
        </w:tc>
        <w:tc>
          <w:tcPr>
            <w:tcW w:w="1231" w:type="dxa"/>
            <w:gridSpan w:val="3"/>
            <w:tcBorders>
              <w:left w:val="nil"/>
              <w:right w:val="nil"/>
            </w:tcBorders>
          </w:tcPr>
          <w:p w14:paraId="7BE946AC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3132" w:type="dxa"/>
            <w:gridSpan w:val="2"/>
            <w:tcBorders>
              <w:left w:val="nil"/>
            </w:tcBorders>
          </w:tcPr>
          <w:p w14:paraId="3F4934D6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専攻</w:t>
            </w:r>
            <w:r w:rsidRPr="00DC745A">
              <w:rPr>
                <w:rFonts w:hint="eastAsia"/>
              </w:rPr>
              <w:t xml:space="preserve"> [</w:t>
            </w:r>
            <w:r w:rsidRPr="00DC745A">
              <w:rPr>
                <w:rFonts w:hint="eastAsia"/>
              </w:rPr>
              <w:t>在学中・（　　　　）年修了</w:t>
            </w:r>
            <w:r w:rsidRPr="00DC745A">
              <w:rPr>
                <w:rFonts w:hint="eastAsia"/>
              </w:rPr>
              <w:t>]</w:t>
            </w:r>
          </w:p>
        </w:tc>
      </w:tr>
      <w:tr w:rsidR="0073007C" w:rsidRPr="00DC745A" w14:paraId="32C7F0A6" w14:textId="77777777" w:rsidTr="000B782F">
        <w:trPr>
          <w:trHeight w:val="153"/>
        </w:trPr>
        <w:tc>
          <w:tcPr>
            <w:tcW w:w="1848" w:type="dxa"/>
            <w:gridSpan w:val="4"/>
            <w:vMerge w:val="restart"/>
          </w:tcPr>
          <w:p w14:paraId="2E148EB7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 xml:space="preserve">A. </w:t>
            </w:r>
            <w:r w:rsidRPr="00DC745A">
              <w:rPr>
                <w:rFonts w:hint="eastAsia"/>
              </w:rPr>
              <w:t>志望研究分野</w:t>
            </w:r>
          </w:p>
          <w:p w14:paraId="65B3CD55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（記入要領から選択して記入）</w:t>
            </w:r>
          </w:p>
        </w:tc>
        <w:tc>
          <w:tcPr>
            <w:tcW w:w="1266" w:type="dxa"/>
            <w:gridSpan w:val="2"/>
            <w:tcBorders>
              <w:bottom w:val="single" w:sz="4" w:space="0" w:color="auto"/>
            </w:tcBorders>
          </w:tcPr>
          <w:p w14:paraId="3DD92154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6201" w:type="dxa"/>
            <w:gridSpan w:val="8"/>
          </w:tcPr>
          <w:p w14:paraId="4DE05920" w14:textId="2FE7F4D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あり</w:t>
            </w:r>
            <w:r w:rsidRPr="00DC745A">
              <w:rPr>
                <w:rFonts w:hint="eastAsia"/>
              </w:rPr>
              <w:t xml:space="preserve"> </w:t>
            </w:r>
            <w:r w:rsidRPr="00DC745A">
              <w:rPr>
                <w:rFonts w:hint="eastAsia"/>
              </w:rPr>
              <w:t>・</w:t>
            </w:r>
            <w:r w:rsidRPr="00DC745A">
              <w:rPr>
                <w:rFonts w:hint="eastAsia"/>
              </w:rPr>
              <w:t xml:space="preserve"> </w:t>
            </w:r>
            <w:r w:rsidRPr="00DC745A">
              <w:rPr>
                <w:rFonts w:hint="eastAsia"/>
              </w:rPr>
              <w:t>なし　（</w:t>
            </w:r>
            <w:r w:rsidR="006A5CCF" w:rsidRPr="00DC745A">
              <w:rPr>
                <w:rFonts w:hint="eastAsia"/>
              </w:rPr>
              <w:t>いずれかを残すこと</w:t>
            </w:r>
            <w:r w:rsidRPr="00DC745A">
              <w:rPr>
                <w:rFonts w:hint="eastAsia"/>
              </w:rPr>
              <w:t>．ありの場合は順位を指定）</w:t>
            </w:r>
          </w:p>
        </w:tc>
      </w:tr>
      <w:tr w:rsidR="0073007C" w:rsidRPr="00DC745A" w14:paraId="23FBFC6E" w14:textId="77777777" w:rsidTr="000B782F">
        <w:trPr>
          <w:trHeight w:val="150"/>
        </w:trPr>
        <w:tc>
          <w:tcPr>
            <w:tcW w:w="1848" w:type="dxa"/>
            <w:gridSpan w:val="4"/>
            <w:vMerge/>
          </w:tcPr>
          <w:p w14:paraId="3B67E9D8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700" w:type="dxa"/>
            <w:tcBorders>
              <w:right w:val="nil"/>
            </w:tcBorders>
          </w:tcPr>
          <w:p w14:paraId="1C82DFA2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順位</w:t>
            </w:r>
          </w:p>
        </w:tc>
        <w:tc>
          <w:tcPr>
            <w:tcW w:w="566" w:type="dxa"/>
            <w:tcBorders>
              <w:left w:val="nil"/>
            </w:tcBorders>
          </w:tcPr>
          <w:p w14:paraId="63CA0D5C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1</w:t>
            </w:r>
          </w:p>
        </w:tc>
        <w:tc>
          <w:tcPr>
            <w:tcW w:w="6201" w:type="dxa"/>
            <w:gridSpan w:val="8"/>
          </w:tcPr>
          <w:p w14:paraId="596F7583" w14:textId="77777777" w:rsidR="0073007C" w:rsidRPr="00DC745A" w:rsidRDefault="0073007C" w:rsidP="000B782F">
            <w:pPr>
              <w:spacing w:afterLines="0" w:after="0"/>
            </w:pPr>
          </w:p>
        </w:tc>
      </w:tr>
      <w:tr w:rsidR="0073007C" w:rsidRPr="00DC745A" w14:paraId="3BC96ED7" w14:textId="77777777" w:rsidTr="000B782F">
        <w:trPr>
          <w:trHeight w:val="150"/>
        </w:trPr>
        <w:tc>
          <w:tcPr>
            <w:tcW w:w="1848" w:type="dxa"/>
            <w:gridSpan w:val="4"/>
            <w:vMerge/>
          </w:tcPr>
          <w:p w14:paraId="150FD9A3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700" w:type="dxa"/>
            <w:tcBorders>
              <w:right w:val="nil"/>
            </w:tcBorders>
          </w:tcPr>
          <w:p w14:paraId="1C1CF53E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566" w:type="dxa"/>
            <w:tcBorders>
              <w:left w:val="nil"/>
            </w:tcBorders>
          </w:tcPr>
          <w:p w14:paraId="1DF919C0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2</w:t>
            </w:r>
          </w:p>
        </w:tc>
        <w:tc>
          <w:tcPr>
            <w:tcW w:w="6201" w:type="dxa"/>
            <w:gridSpan w:val="8"/>
          </w:tcPr>
          <w:p w14:paraId="785DA680" w14:textId="77777777" w:rsidR="0073007C" w:rsidRPr="00DC745A" w:rsidRDefault="0073007C" w:rsidP="000B782F">
            <w:pPr>
              <w:spacing w:afterLines="0" w:after="0"/>
            </w:pPr>
          </w:p>
        </w:tc>
      </w:tr>
      <w:tr w:rsidR="0073007C" w:rsidRPr="00DC745A" w14:paraId="602BECB1" w14:textId="77777777" w:rsidTr="000B782F">
        <w:trPr>
          <w:trHeight w:val="150"/>
        </w:trPr>
        <w:tc>
          <w:tcPr>
            <w:tcW w:w="1848" w:type="dxa"/>
            <w:gridSpan w:val="4"/>
            <w:vMerge/>
          </w:tcPr>
          <w:p w14:paraId="39AE0F23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700" w:type="dxa"/>
            <w:tcBorders>
              <w:right w:val="nil"/>
            </w:tcBorders>
          </w:tcPr>
          <w:p w14:paraId="6587942B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566" w:type="dxa"/>
            <w:tcBorders>
              <w:left w:val="nil"/>
            </w:tcBorders>
          </w:tcPr>
          <w:p w14:paraId="1D4C2963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3</w:t>
            </w:r>
          </w:p>
        </w:tc>
        <w:tc>
          <w:tcPr>
            <w:tcW w:w="6201" w:type="dxa"/>
            <w:gridSpan w:val="8"/>
          </w:tcPr>
          <w:p w14:paraId="0DDC86CC" w14:textId="77777777" w:rsidR="0073007C" w:rsidRPr="00DC745A" w:rsidRDefault="0073007C" w:rsidP="000B782F">
            <w:pPr>
              <w:spacing w:afterLines="0" w:after="0"/>
            </w:pPr>
          </w:p>
        </w:tc>
      </w:tr>
      <w:tr w:rsidR="0073007C" w:rsidRPr="00DC745A" w14:paraId="4E22937B" w14:textId="77777777" w:rsidTr="000B782F">
        <w:trPr>
          <w:trHeight w:val="123"/>
        </w:trPr>
        <w:tc>
          <w:tcPr>
            <w:tcW w:w="1848" w:type="dxa"/>
            <w:gridSpan w:val="4"/>
            <w:vMerge w:val="restart"/>
          </w:tcPr>
          <w:p w14:paraId="10241F11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B</w:t>
            </w:r>
            <w:r w:rsidRPr="00DC745A">
              <w:t xml:space="preserve">. </w:t>
            </w:r>
            <w:r w:rsidRPr="00DC745A">
              <w:rPr>
                <w:rFonts w:hint="eastAsia"/>
              </w:rPr>
              <w:t>志望指導教員</w:t>
            </w:r>
          </w:p>
          <w:p w14:paraId="54C87DB5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（</w:t>
            </w:r>
            <w:r w:rsidRPr="00DC745A">
              <w:rPr>
                <w:rFonts w:hint="eastAsia"/>
              </w:rPr>
              <w:t>8</w:t>
            </w:r>
            <w:r w:rsidRPr="00DC745A">
              <w:rPr>
                <w:rFonts w:hint="eastAsia"/>
              </w:rPr>
              <w:t>名必ず記入）</w:t>
            </w:r>
          </w:p>
        </w:tc>
        <w:tc>
          <w:tcPr>
            <w:tcW w:w="1266" w:type="dxa"/>
            <w:gridSpan w:val="2"/>
            <w:tcBorders>
              <w:bottom w:val="single" w:sz="4" w:space="0" w:color="auto"/>
            </w:tcBorders>
          </w:tcPr>
          <w:p w14:paraId="2A8B5AE0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6201" w:type="dxa"/>
            <w:gridSpan w:val="8"/>
          </w:tcPr>
          <w:p w14:paraId="3F2A2036" w14:textId="2EF8200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あり</w:t>
            </w:r>
            <w:r w:rsidRPr="00DC745A">
              <w:rPr>
                <w:rFonts w:hint="eastAsia"/>
              </w:rPr>
              <w:t xml:space="preserve"> </w:t>
            </w:r>
            <w:r w:rsidRPr="00DC745A">
              <w:rPr>
                <w:rFonts w:hint="eastAsia"/>
              </w:rPr>
              <w:t>・</w:t>
            </w:r>
            <w:r w:rsidRPr="00DC745A">
              <w:rPr>
                <w:rFonts w:hint="eastAsia"/>
              </w:rPr>
              <w:t xml:space="preserve"> </w:t>
            </w:r>
            <w:r w:rsidRPr="00DC745A">
              <w:rPr>
                <w:rFonts w:hint="eastAsia"/>
              </w:rPr>
              <w:t>なし　（</w:t>
            </w:r>
            <w:r w:rsidR="006A5CCF" w:rsidRPr="00DC745A">
              <w:rPr>
                <w:rFonts w:hint="eastAsia"/>
              </w:rPr>
              <w:t>いずれかを残すこと</w:t>
            </w:r>
            <w:r w:rsidRPr="00DC745A">
              <w:rPr>
                <w:rFonts w:hint="eastAsia"/>
              </w:rPr>
              <w:t>．ありの場合は順位を指定）</w:t>
            </w:r>
          </w:p>
        </w:tc>
      </w:tr>
      <w:tr w:rsidR="0073007C" w:rsidRPr="00DC745A" w14:paraId="0AFC338D" w14:textId="77777777" w:rsidTr="000B782F">
        <w:trPr>
          <w:trHeight w:val="120"/>
        </w:trPr>
        <w:tc>
          <w:tcPr>
            <w:tcW w:w="1848" w:type="dxa"/>
            <w:gridSpan w:val="4"/>
            <w:vMerge/>
          </w:tcPr>
          <w:p w14:paraId="1F80A3B0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700" w:type="dxa"/>
            <w:tcBorders>
              <w:right w:val="nil"/>
            </w:tcBorders>
          </w:tcPr>
          <w:p w14:paraId="25144DC9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順位</w:t>
            </w:r>
          </w:p>
        </w:tc>
        <w:tc>
          <w:tcPr>
            <w:tcW w:w="566" w:type="dxa"/>
            <w:tcBorders>
              <w:left w:val="nil"/>
            </w:tcBorders>
          </w:tcPr>
          <w:p w14:paraId="16F8F05D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1</w:t>
            </w:r>
          </w:p>
        </w:tc>
        <w:tc>
          <w:tcPr>
            <w:tcW w:w="2308" w:type="dxa"/>
            <w:gridSpan w:val="4"/>
          </w:tcPr>
          <w:p w14:paraId="6729D92E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670" w:type="dxa"/>
            <w:tcBorders>
              <w:right w:val="nil"/>
            </w:tcBorders>
          </w:tcPr>
          <w:p w14:paraId="4B7D98CB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順位</w:t>
            </w:r>
          </w:p>
        </w:tc>
        <w:tc>
          <w:tcPr>
            <w:tcW w:w="566" w:type="dxa"/>
            <w:gridSpan w:val="2"/>
            <w:tcBorders>
              <w:left w:val="nil"/>
            </w:tcBorders>
          </w:tcPr>
          <w:p w14:paraId="2C5B90D8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[</w:t>
            </w:r>
            <w:r w:rsidRPr="00DC745A">
              <w:t xml:space="preserve">  ]</w:t>
            </w:r>
          </w:p>
        </w:tc>
        <w:tc>
          <w:tcPr>
            <w:tcW w:w="2657" w:type="dxa"/>
          </w:tcPr>
          <w:p w14:paraId="4FD073ED" w14:textId="77777777" w:rsidR="0073007C" w:rsidRPr="00DC745A" w:rsidRDefault="0073007C" w:rsidP="000B782F">
            <w:pPr>
              <w:spacing w:afterLines="0" w:after="0"/>
            </w:pPr>
          </w:p>
        </w:tc>
      </w:tr>
      <w:tr w:rsidR="0073007C" w:rsidRPr="00DC745A" w14:paraId="0BFB89F1" w14:textId="77777777" w:rsidTr="000B782F">
        <w:trPr>
          <w:trHeight w:val="120"/>
        </w:trPr>
        <w:tc>
          <w:tcPr>
            <w:tcW w:w="1848" w:type="dxa"/>
            <w:gridSpan w:val="4"/>
            <w:vMerge/>
          </w:tcPr>
          <w:p w14:paraId="085263A5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700" w:type="dxa"/>
            <w:tcBorders>
              <w:right w:val="nil"/>
            </w:tcBorders>
          </w:tcPr>
          <w:p w14:paraId="5BC565FD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566" w:type="dxa"/>
            <w:tcBorders>
              <w:left w:val="nil"/>
            </w:tcBorders>
          </w:tcPr>
          <w:p w14:paraId="3EE68BD4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[</w:t>
            </w:r>
            <w:r w:rsidRPr="00DC745A">
              <w:t xml:space="preserve">  ]</w:t>
            </w:r>
          </w:p>
        </w:tc>
        <w:tc>
          <w:tcPr>
            <w:tcW w:w="2308" w:type="dxa"/>
            <w:gridSpan w:val="4"/>
          </w:tcPr>
          <w:p w14:paraId="2D8F1397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670" w:type="dxa"/>
            <w:tcBorders>
              <w:right w:val="nil"/>
            </w:tcBorders>
          </w:tcPr>
          <w:p w14:paraId="64EF5DF2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566" w:type="dxa"/>
            <w:gridSpan w:val="2"/>
            <w:tcBorders>
              <w:left w:val="nil"/>
            </w:tcBorders>
          </w:tcPr>
          <w:p w14:paraId="4DF401CD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[</w:t>
            </w:r>
            <w:r w:rsidRPr="00DC745A">
              <w:t xml:space="preserve">  ]</w:t>
            </w:r>
          </w:p>
        </w:tc>
        <w:tc>
          <w:tcPr>
            <w:tcW w:w="2657" w:type="dxa"/>
          </w:tcPr>
          <w:p w14:paraId="24F5FD1A" w14:textId="77777777" w:rsidR="0073007C" w:rsidRPr="00DC745A" w:rsidRDefault="0073007C" w:rsidP="000B782F">
            <w:pPr>
              <w:spacing w:afterLines="0" w:after="0"/>
            </w:pPr>
          </w:p>
        </w:tc>
      </w:tr>
      <w:tr w:rsidR="0073007C" w:rsidRPr="00DC745A" w14:paraId="1AB6A637" w14:textId="77777777" w:rsidTr="000B782F">
        <w:trPr>
          <w:trHeight w:val="120"/>
        </w:trPr>
        <w:tc>
          <w:tcPr>
            <w:tcW w:w="1848" w:type="dxa"/>
            <w:gridSpan w:val="4"/>
            <w:vMerge/>
          </w:tcPr>
          <w:p w14:paraId="4BE79E91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700" w:type="dxa"/>
            <w:tcBorders>
              <w:right w:val="nil"/>
            </w:tcBorders>
          </w:tcPr>
          <w:p w14:paraId="0FBB0D7A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566" w:type="dxa"/>
            <w:tcBorders>
              <w:left w:val="nil"/>
            </w:tcBorders>
          </w:tcPr>
          <w:p w14:paraId="1600AAE9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[</w:t>
            </w:r>
            <w:r w:rsidRPr="00DC745A">
              <w:t xml:space="preserve">  ]</w:t>
            </w:r>
          </w:p>
        </w:tc>
        <w:tc>
          <w:tcPr>
            <w:tcW w:w="2308" w:type="dxa"/>
            <w:gridSpan w:val="4"/>
          </w:tcPr>
          <w:p w14:paraId="32A958DA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670" w:type="dxa"/>
            <w:tcBorders>
              <w:right w:val="nil"/>
            </w:tcBorders>
          </w:tcPr>
          <w:p w14:paraId="25C2837B" w14:textId="77777777" w:rsidR="0073007C" w:rsidRPr="00DC745A" w:rsidRDefault="0073007C" w:rsidP="000B782F">
            <w:pPr>
              <w:spacing w:afterLines="0" w:after="0"/>
            </w:pPr>
          </w:p>
        </w:tc>
        <w:tc>
          <w:tcPr>
            <w:tcW w:w="566" w:type="dxa"/>
            <w:gridSpan w:val="2"/>
            <w:tcBorders>
              <w:left w:val="nil"/>
            </w:tcBorders>
          </w:tcPr>
          <w:p w14:paraId="323AC8D2" w14:textId="77777777" w:rsidR="0073007C" w:rsidRPr="00DC745A" w:rsidRDefault="0073007C" w:rsidP="000B782F">
            <w:pPr>
              <w:spacing w:afterLines="0" w:after="0"/>
            </w:pPr>
            <w:r w:rsidRPr="00DC745A">
              <w:rPr>
                <w:rFonts w:hint="eastAsia"/>
              </w:rPr>
              <w:t>[</w:t>
            </w:r>
            <w:r w:rsidRPr="00DC745A">
              <w:t xml:space="preserve">  ]</w:t>
            </w:r>
          </w:p>
        </w:tc>
        <w:tc>
          <w:tcPr>
            <w:tcW w:w="2657" w:type="dxa"/>
          </w:tcPr>
          <w:p w14:paraId="1436F08A" w14:textId="77777777" w:rsidR="0073007C" w:rsidRPr="00DC745A" w:rsidRDefault="0073007C" w:rsidP="000B782F">
            <w:pPr>
              <w:spacing w:afterLines="0" w:after="0"/>
            </w:pPr>
          </w:p>
        </w:tc>
      </w:tr>
      <w:tr w:rsidR="00430B42" w:rsidRPr="00DC745A" w14:paraId="42DF24E0" w14:textId="77777777" w:rsidTr="000B782F">
        <w:trPr>
          <w:trHeight w:val="120"/>
        </w:trPr>
        <w:tc>
          <w:tcPr>
            <w:tcW w:w="1848" w:type="dxa"/>
            <w:gridSpan w:val="4"/>
            <w:vMerge/>
          </w:tcPr>
          <w:p w14:paraId="36247019" w14:textId="77777777" w:rsidR="00430B42" w:rsidRPr="00DC745A" w:rsidRDefault="00430B42" w:rsidP="00430B42">
            <w:pPr>
              <w:spacing w:afterLines="0" w:after="0"/>
            </w:pPr>
          </w:p>
        </w:tc>
        <w:tc>
          <w:tcPr>
            <w:tcW w:w="700" w:type="dxa"/>
            <w:tcBorders>
              <w:right w:val="nil"/>
            </w:tcBorders>
          </w:tcPr>
          <w:p w14:paraId="2EED384A" w14:textId="77777777" w:rsidR="00430B42" w:rsidRPr="00DC745A" w:rsidRDefault="00430B42" w:rsidP="00430B42">
            <w:pPr>
              <w:spacing w:afterLines="0" w:after="0"/>
            </w:pPr>
          </w:p>
        </w:tc>
        <w:tc>
          <w:tcPr>
            <w:tcW w:w="566" w:type="dxa"/>
            <w:tcBorders>
              <w:left w:val="nil"/>
            </w:tcBorders>
          </w:tcPr>
          <w:p w14:paraId="5D95341D" w14:textId="7F9956B3" w:rsidR="00430B42" w:rsidRPr="00DC745A" w:rsidRDefault="00430B42" w:rsidP="00430B42">
            <w:pPr>
              <w:spacing w:afterLines="0" w:after="0"/>
            </w:pPr>
            <w:r w:rsidRPr="00DC745A">
              <w:rPr>
                <w:rFonts w:hint="eastAsia"/>
              </w:rPr>
              <w:t>[</w:t>
            </w:r>
            <w:r w:rsidRPr="00DC745A">
              <w:t xml:space="preserve">  ]</w:t>
            </w:r>
          </w:p>
        </w:tc>
        <w:tc>
          <w:tcPr>
            <w:tcW w:w="2308" w:type="dxa"/>
            <w:gridSpan w:val="4"/>
          </w:tcPr>
          <w:p w14:paraId="3FFD3672" w14:textId="77777777" w:rsidR="00430B42" w:rsidRPr="00DC745A" w:rsidRDefault="00430B42" w:rsidP="00430B42">
            <w:pPr>
              <w:spacing w:afterLines="0" w:after="0"/>
            </w:pPr>
          </w:p>
        </w:tc>
        <w:tc>
          <w:tcPr>
            <w:tcW w:w="670" w:type="dxa"/>
            <w:tcBorders>
              <w:right w:val="nil"/>
            </w:tcBorders>
          </w:tcPr>
          <w:p w14:paraId="701E7B31" w14:textId="77777777" w:rsidR="00430B42" w:rsidRPr="00DC745A" w:rsidRDefault="00430B42" w:rsidP="00430B42">
            <w:pPr>
              <w:spacing w:afterLines="0" w:after="0"/>
            </w:pPr>
          </w:p>
        </w:tc>
        <w:tc>
          <w:tcPr>
            <w:tcW w:w="566" w:type="dxa"/>
            <w:gridSpan w:val="2"/>
            <w:tcBorders>
              <w:left w:val="nil"/>
            </w:tcBorders>
          </w:tcPr>
          <w:p w14:paraId="5C690774" w14:textId="1177D5E9" w:rsidR="00430B42" w:rsidRPr="00DC745A" w:rsidRDefault="00430B42" w:rsidP="00430B42">
            <w:pPr>
              <w:spacing w:afterLines="0" w:after="0"/>
            </w:pPr>
            <w:r w:rsidRPr="00DC745A">
              <w:rPr>
                <w:rFonts w:hint="eastAsia"/>
              </w:rPr>
              <w:t>[</w:t>
            </w:r>
            <w:r w:rsidRPr="00DC745A">
              <w:t xml:space="preserve">  ]</w:t>
            </w:r>
          </w:p>
        </w:tc>
        <w:tc>
          <w:tcPr>
            <w:tcW w:w="2657" w:type="dxa"/>
          </w:tcPr>
          <w:p w14:paraId="444FC256" w14:textId="77777777" w:rsidR="00430B42" w:rsidRPr="00DC745A" w:rsidRDefault="00430B42" w:rsidP="00430B42">
            <w:pPr>
              <w:spacing w:afterLines="0" w:after="0"/>
            </w:pPr>
          </w:p>
        </w:tc>
      </w:tr>
      <w:tr w:rsidR="00430B42" w:rsidRPr="00DC745A" w14:paraId="74BED1EF" w14:textId="77777777" w:rsidTr="000B782F">
        <w:trPr>
          <w:trHeight w:val="120"/>
        </w:trPr>
        <w:tc>
          <w:tcPr>
            <w:tcW w:w="1848" w:type="dxa"/>
            <w:gridSpan w:val="4"/>
            <w:vMerge/>
          </w:tcPr>
          <w:p w14:paraId="6C135BC7" w14:textId="77777777" w:rsidR="00430B42" w:rsidRPr="00DC745A" w:rsidRDefault="00430B42" w:rsidP="00430B42">
            <w:pPr>
              <w:spacing w:afterLines="0" w:after="0"/>
            </w:pPr>
          </w:p>
        </w:tc>
        <w:tc>
          <w:tcPr>
            <w:tcW w:w="700" w:type="dxa"/>
            <w:tcBorders>
              <w:right w:val="nil"/>
            </w:tcBorders>
          </w:tcPr>
          <w:p w14:paraId="3DB4CC4B" w14:textId="77777777" w:rsidR="00430B42" w:rsidRPr="00DC745A" w:rsidRDefault="00430B42" w:rsidP="00430B42">
            <w:pPr>
              <w:spacing w:afterLines="0" w:after="0"/>
            </w:pPr>
          </w:p>
        </w:tc>
        <w:tc>
          <w:tcPr>
            <w:tcW w:w="566" w:type="dxa"/>
            <w:tcBorders>
              <w:left w:val="nil"/>
            </w:tcBorders>
          </w:tcPr>
          <w:p w14:paraId="5C0E1B68" w14:textId="77777777" w:rsidR="00430B42" w:rsidRPr="00DC745A" w:rsidRDefault="00430B42" w:rsidP="00430B42">
            <w:pPr>
              <w:spacing w:afterLines="0" w:after="0"/>
            </w:pPr>
            <w:r w:rsidRPr="00DC745A">
              <w:t>[  ]</w:t>
            </w:r>
          </w:p>
        </w:tc>
        <w:tc>
          <w:tcPr>
            <w:tcW w:w="2308" w:type="dxa"/>
            <w:gridSpan w:val="4"/>
          </w:tcPr>
          <w:p w14:paraId="243E4D88" w14:textId="77777777" w:rsidR="00430B42" w:rsidRPr="00DC745A" w:rsidRDefault="00430B42" w:rsidP="00430B42">
            <w:pPr>
              <w:spacing w:afterLines="0" w:after="0"/>
            </w:pPr>
          </w:p>
        </w:tc>
        <w:tc>
          <w:tcPr>
            <w:tcW w:w="670" w:type="dxa"/>
            <w:tcBorders>
              <w:right w:val="nil"/>
            </w:tcBorders>
          </w:tcPr>
          <w:p w14:paraId="053131B4" w14:textId="77777777" w:rsidR="00430B42" w:rsidRPr="00DC745A" w:rsidRDefault="00430B42" w:rsidP="00430B42">
            <w:pPr>
              <w:spacing w:afterLines="0" w:after="0"/>
            </w:pPr>
          </w:p>
        </w:tc>
        <w:tc>
          <w:tcPr>
            <w:tcW w:w="566" w:type="dxa"/>
            <w:gridSpan w:val="2"/>
            <w:tcBorders>
              <w:left w:val="nil"/>
            </w:tcBorders>
          </w:tcPr>
          <w:p w14:paraId="4B4C6AF5" w14:textId="77777777" w:rsidR="00430B42" w:rsidRPr="00DC745A" w:rsidRDefault="00430B42" w:rsidP="00430B42">
            <w:pPr>
              <w:spacing w:afterLines="0" w:after="0"/>
            </w:pPr>
            <w:r w:rsidRPr="00DC745A">
              <w:t>[  ]</w:t>
            </w:r>
          </w:p>
        </w:tc>
        <w:tc>
          <w:tcPr>
            <w:tcW w:w="2657" w:type="dxa"/>
          </w:tcPr>
          <w:p w14:paraId="4DB0050E" w14:textId="77777777" w:rsidR="00430B42" w:rsidRPr="00DC745A" w:rsidRDefault="00430B42" w:rsidP="00430B42">
            <w:pPr>
              <w:spacing w:afterLines="0" w:after="0"/>
            </w:pPr>
          </w:p>
        </w:tc>
      </w:tr>
      <w:tr w:rsidR="00430B42" w:rsidRPr="00DC745A" w14:paraId="22CA5A15" w14:textId="77777777" w:rsidTr="000B782F">
        <w:trPr>
          <w:trHeight w:val="120"/>
        </w:trPr>
        <w:tc>
          <w:tcPr>
            <w:tcW w:w="1848" w:type="dxa"/>
            <w:gridSpan w:val="4"/>
          </w:tcPr>
          <w:p w14:paraId="5788B496" w14:textId="2B2C9BF4" w:rsidR="00430B42" w:rsidRPr="00DC745A" w:rsidRDefault="00D82ABD">
            <w:pPr>
              <w:spacing w:afterLines="0" w:after="0"/>
            </w:pPr>
            <w:r w:rsidRPr="00DC745A">
              <w:t>10</w:t>
            </w:r>
            <w:r w:rsidR="00430B42" w:rsidRPr="00DC745A">
              <w:rPr>
                <w:rFonts w:hint="eastAsia"/>
              </w:rPr>
              <w:t>月入学希望</w:t>
            </w:r>
          </w:p>
        </w:tc>
        <w:tc>
          <w:tcPr>
            <w:tcW w:w="7467" w:type="dxa"/>
            <w:gridSpan w:val="10"/>
          </w:tcPr>
          <w:p w14:paraId="2810AD05" w14:textId="7F1D4A7F" w:rsidR="00430B42" w:rsidRPr="00DC745A" w:rsidRDefault="00430B42" w:rsidP="00430B42">
            <w:pPr>
              <w:spacing w:afterLines="0" w:after="0"/>
            </w:pPr>
            <w:r w:rsidRPr="00DC745A">
              <w:rPr>
                <w:rFonts w:hint="eastAsia"/>
              </w:rPr>
              <w:t>あり・なし　（</w:t>
            </w:r>
            <w:r w:rsidR="006A5CCF" w:rsidRPr="00DC745A">
              <w:rPr>
                <w:rFonts w:hint="eastAsia"/>
              </w:rPr>
              <w:t>いずれかを残すこと</w:t>
            </w:r>
            <w:r w:rsidRPr="00DC745A">
              <w:rPr>
                <w:rFonts w:hint="eastAsia"/>
              </w:rPr>
              <w:t>）</w:t>
            </w:r>
          </w:p>
        </w:tc>
      </w:tr>
      <w:tr w:rsidR="00430B42" w:rsidRPr="00DC745A" w14:paraId="0D84243B" w14:textId="77777777" w:rsidTr="000B14A3">
        <w:trPr>
          <w:trHeight w:val="650"/>
        </w:trPr>
        <w:tc>
          <w:tcPr>
            <w:tcW w:w="1848" w:type="dxa"/>
            <w:gridSpan w:val="4"/>
          </w:tcPr>
          <w:p w14:paraId="097DC76D" w14:textId="6BB5DEA4" w:rsidR="00430B42" w:rsidRPr="00DC745A" w:rsidRDefault="00430B42" w:rsidP="00430B42">
            <w:pPr>
              <w:spacing w:afterLines="0" w:after="0"/>
            </w:pPr>
            <w:r w:rsidRPr="00DC745A">
              <w:rPr>
                <w:rFonts w:hint="eastAsia"/>
              </w:rPr>
              <w:t>在留カード</w:t>
            </w:r>
          </w:p>
        </w:tc>
        <w:tc>
          <w:tcPr>
            <w:tcW w:w="7467" w:type="dxa"/>
            <w:gridSpan w:val="10"/>
          </w:tcPr>
          <w:p w14:paraId="3B2B301E" w14:textId="21BFE7CB" w:rsidR="00430B42" w:rsidRPr="00DC745A" w:rsidRDefault="00430B42" w:rsidP="00430B42">
            <w:pPr>
              <w:spacing w:afterLines="0" w:after="0"/>
            </w:pPr>
            <w:r w:rsidRPr="00DC745A">
              <w:rPr>
                <w:rFonts w:hint="eastAsia"/>
              </w:rPr>
              <w:t>あり・なし　（</w:t>
            </w:r>
            <w:r w:rsidR="006A5CCF" w:rsidRPr="00DC745A">
              <w:rPr>
                <w:rFonts w:hint="eastAsia"/>
              </w:rPr>
              <w:t>いずれかを残すこと</w:t>
            </w:r>
            <w:r w:rsidRPr="00DC745A">
              <w:rPr>
                <w:rFonts w:hint="eastAsia"/>
              </w:rPr>
              <w:t>）</w:t>
            </w:r>
          </w:p>
          <w:p w14:paraId="39585A12" w14:textId="02E1B02A" w:rsidR="00430B42" w:rsidRPr="00DC745A" w:rsidRDefault="00430B42" w:rsidP="00430B42">
            <w:pPr>
              <w:spacing w:afterLines="0" w:after="0"/>
            </w:pPr>
            <w:r w:rsidRPr="00DC745A">
              <w:t xml:space="preserve">　ありの場合　　有効期限：　　　　　　年　　　月　　　日</w:t>
            </w:r>
          </w:p>
        </w:tc>
      </w:tr>
      <w:tr w:rsidR="00430B42" w:rsidRPr="00DC745A" w14:paraId="40A614C6" w14:textId="77777777" w:rsidTr="000B782F">
        <w:trPr>
          <w:trHeight w:val="120"/>
        </w:trPr>
        <w:tc>
          <w:tcPr>
            <w:tcW w:w="1848" w:type="dxa"/>
            <w:gridSpan w:val="4"/>
          </w:tcPr>
          <w:p w14:paraId="47EE931F" w14:textId="77777777" w:rsidR="00430B42" w:rsidRPr="00DC745A" w:rsidRDefault="00430B42" w:rsidP="00430B42">
            <w:pPr>
              <w:spacing w:afterLines="0" w:after="0"/>
            </w:pPr>
            <w:r w:rsidRPr="00DC745A">
              <w:rPr>
                <w:rFonts w:hint="eastAsia"/>
              </w:rPr>
              <w:t>研究計画</w:t>
            </w:r>
          </w:p>
        </w:tc>
        <w:tc>
          <w:tcPr>
            <w:tcW w:w="7467" w:type="dxa"/>
            <w:gridSpan w:val="10"/>
          </w:tcPr>
          <w:p w14:paraId="268EEEA5" w14:textId="77777777" w:rsidR="00430B42" w:rsidRPr="00DC745A" w:rsidRDefault="00430B42" w:rsidP="000B14A3">
            <w:pPr>
              <w:spacing w:afterLines="0" w:after="0" w:line="320" w:lineRule="exact"/>
            </w:pPr>
            <w:r w:rsidRPr="00DC745A">
              <w:rPr>
                <w:rFonts w:hint="eastAsia"/>
              </w:rPr>
              <w:t>大学院に進学してから取り組みたい研究内容について，</w:t>
            </w:r>
            <w:r w:rsidRPr="00DC745A">
              <w:rPr>
                <w:rFonts w:hint="eastAsia"/>
              </w:rPr>
              <w:t xml:space="preserve"> A4</w:t>
            </w:r>
            <w:r w:rsidRPr="00DC745A">
              <w:rPr>
                <w:rFonts w:hint="eastAsia"/>
              </w:rPr>
              <w:t>用紙</w:t>
            </w:r>
            <w:r w:rsidRPr="00DC745A">
              <w:rPr>
                <w:rFonts w:hint="eastAsia"/>
              </w:rPr>
              <w:t>4</w:t>
            </w:r>
            <w:r w:rsidRPr="00DC745A">
              <w:rPr>
                <w:rFonts w:hint="eastAsia"/>
              </w:rPr>
              <w:t>ページ以内にまとめ，入学願書に同封せよ．以下の項目を立てて日本語または英語で書くこと．</w:t>
            </w:r>
          </w:p>
          <w:p w14:paraId="5465F660" w14:textId="77777777" w:rsidR="00430B42" w:rsidRPr="00DC745A" w:rsidRDefault="00430B42" w:rsidP="000B14A3">
            <w:pPr>
              <w:spacing w:afterLines="0" w:after="0" w:line="320" w:lineRule="exact"/>
              <w:ind w:firstLineChars="100" w:firstLine="210"/>
            </w:pPr>
            <w:r w:rsidRPr="00DC745A">
              <w:t>1</w:t>
            </w:r>
            <w:r w:rsidRPr="00DC745A">
              <w:t>．研究テーマ（題目）</w:t>
            </w:r>
          </w:p>
          <w:p w14:paraId="66A990D2" w14:textId="77777777" w:rsidR="00430B42" w:rsidRPr="00DC745A" w:rsidRDefault="00430B42" w:rsidP="000B14A3">
            <w:pPr>
              <w:spacing w:afterLines="0" w:after="0" w:line="320" w:lineRule="exact"/>
              <w:ind w:firstLineChars="100" w:firstLine="210"/>
            </w:pPr>
            <w:r w:rsidRPr="00DC745A">
              <w:t>2</w:t>
            </w:r>
            <w:r w:rsidRPr="00DC745A">
              <w:t>．氏名</w:t>
            </w:r>
          </w:p>
          <w:p w14:paraId="2E26550E" w14:textId="1ED520EF" w:rsidR="002B504D" w:rsidRPr="00DC745A" w:rsidRDefault="00430B42" w:rsidP="002B504D">
            <w:pPr>
              <w:spacing w:afterLines="0" w:after="0" w:line="320" w:lineRule="exact"/>
              <w:ind w:firstLineChars="100" w:firstLine="210"/>
            </w:pPr>
            <w:r w:rsidRPr="00DC745A">
              <w:t>3</w:t>
            </w:r>
            <w:r w:rsidRPr="00DC745A">
              <w:t>．</w:t>
            </w:r>
            <w:r w:rsidR="002B504D" w:rsidRPr="00DC745A">
              <w:rPr>
                <w:rFonts w:hint="eastAsia"/>
              </w:rPr>
              <w:t>入学の目的</w:t>
            </w:r>
          </w:p>
          <w:p w14:paraId="1225C13A" w14:textId="0523BBB7" w:rsidR="00430B42" w:rsidRPr="00DC745A" w:rsidRDefault="002B504D" w:rsidP="00DC745A">
            <w:pPr>
              <w:spacing w:afterLines="0" w:after="0" w:line="320" w:lineRule="exact"/>
              <w:ind w:leftChars="50" w:left="105" w:firstLineChars="50" w:firstLine="105"/>
            </w:pPr>
            <w:r w:rsidRPr="00DC745A">
              <w:rPr>
                <w:rFonts w:hint="eastAsia"/>
              </w:rPr>
              <w:t xml:space="preserve">4. </w:t>
            </w:r>
            <w:r w:rsidR="00430B42" w:rsidRPr="00DC745A">
              <w:t>研究計画</w:t>
            </w:r>
          </w:p>
          <w:p w14:paraId="4D7287FD" w14:textId="5A2C21BF" w:rsidR="00430B42" w:rsidRPr="00DC745A" w:rsidRDefault="002B504D" w:rsidP="000B14A3">
            <w:pPr>
              <w:spacing w:afterLines="0" w:after="0" w:line="320" w:lineRule="exact"/>
              <w:ind w:firstLineChars="100" w:firstLine="210"/>
            </w:pPr>
            <w:r w:rsidRPr="00DC745A">
              <w:t>5</w:t>
            </w:r>
            <w:r w:rsidR="00430B42" w:rsidRPr="00DC745A">
              <w:t>．参考文献</w:t>
            </w:r>
          </w:p>
          <w:p w14:paraId="1D7C3265" w14:textId="5B6DA94D" w:rsidR="00430B42" w:rsidRPr="00DC745A" w:rsidRDefault="00430B42">
            <w:pPr>
              <w:spacing w:afterLines="0" w:after="0" w:line="320" w:lineRule="exact"/>
              <w:ind w:firstLineChars="100" w:firstLine="210"/>
            </w:pPr>
            <w:r w:rsidRPr="00DC745A">
              <w:t xml:space="preserve">6. </w:t>
            </w:r>
            <w:r w:rsidRPr="00DC745A">
              <w:rPr>
                <w:rFonts w:hint="eastAsia"/>
              </w:rPr>
              <w:t>その他の特記事項（研究実績</w:t>
            </w:r>
            <w:r w:rsidRPr="00DC745A">
              <w:t xml:space="preserve">, </w:t>
            </w:r>
            <w:r w:rsidRPr="00DC745A">
              <w:rPr>
                <w:rFonts w:hint="eastAsia"/>
              </w:rPr>
              <w:t>表彰</w:t>
            </w:r>
            <w:r w:rsidRPr="00DC745A">
              <w:t xml:space="preserve">, </w:t>
            </w:r>
            <w:r w:rsidRPr="00DC745A">
              <w:rPr>
                <w:rFonts w:hint="eastAsia"/>
              </w:rPr>
              <w:t>研究に関する資格</w:t>
            </w:r>
            <w:r w:rsidRPr="00DC745A">
              <w:t xml:space="preserve">, </w:t>
            </w:r>
            <w:r w:rsidRPr="00DC745A">
              <w:rPr>
                <w:rFonts w:hint="eastAsia"/>
              </w:rPr>
              <w:t>スキルを含む）</w:t>
            </w:r>
          </w:p>
        </w:tc>
      </w:tr>
    </w:tbl>
    <w:p w14:paraId="3B8BC9F7" w14:textId="4509C571" w:rsidR="00341895" w:rsidRPr="00DC745A" w:rsidRDefault="00341895" w:rsidP="00DC745A">
      <w:pPr>
        <w:spacing w:after="180" w:line="200" w:lineRule="exact"/>
      </w:pPr>
      <w:r w:rsidRPr="00DC745A">
        <w:rPr>
          <w:rFonts w:hint="eastAsia"/>
        </w:rPr>
        <w:t>※</w:t>
      </w:r>
    </w:p>
    <w:p w14:paraId="7BF7FC33" w14:textId="20DC8493" w:rsidR="0073007C" w:rsidRPr="00DC745A" w:rsidRDefault="00341895" w:rsidP="00DC745A">
      <w:pPr>
        <w:spacing w:after="180" w:line="200" w:lineRule="exact"/>
        <w:ind w:leftChars="200" w:left="424" w:hangingChars="2" w:hanging="4"/>
      </w:pPr>
      <w:r w:rsidRPr="00DC745A">
        <w:rPr>
          <w:rFonts w:hint="eastAsia"/>
        </w:rPr>
        <w:t xml:space="preserve">１．志望研究分野は，次の中から選択して記入すること：　</w:t>
      </w:r>
      <w:r w:rsidR="0073007C" w:rsidRPr="00DC745A">
        <w:rPr>
          <w:rFonts w:hint="eastAsia"/>
        </w:rPr>
        <w:t>プロセッサアーキテクチャ，高性能計算，通信・ネットワーク，</w:t>
      </w:r>
      <w:proofErr w:type="spellStart"/>
      <w:r w:rsidR="0073007C" w:rsidRPr="00DC745A">
        <w:t>IoT</w:t>
      </w:r>
      <w:proofErr w:type="spellEnd"/>
      <w:r w:rsidR="0073007C" w:rsidRPr="00DC745A">
        <w:rPr>
          <w:rFonts w:hint="eastAsia"/>
        </w:rPr>
        <w:t>，データベース，ビッグデータ，画像処理，自然言語処理，人工知能，ゲーム，ユーザインターフェース，</w:t>
      </w:r>
      <w:r w:rsidR="0073007C" w:rsidRPr="00DC745A">
        <w:t>VR</w:t>
      </w:r>
      <w:r w:rsidR="0073007C" w:rsidRPr="00DC745A">
        <w:rPr>
          <w:rFonts w:hint="eastAsia"/>
        </w:rPr>
        <w:t>・</w:t>
      </w:r>
      <w:r w:rsidR="0073007C" w:rsidRPr="00DC745A">
        <w:t>AR</w:t>
      </w:r>
      <w:r w:rsidR="0073007C" w:rsidRPr="00DC745A">
        <w:rPr>
          <w:rFonts w:hint="eastAsia"/>
        </w:rPr>
        <w:t>，情報セキュリティ，人工生命・複雑系</w:t>
      </w:r>
    </w:p>
    <w:p w14:paraId="29AD4D0F" w14:textId="09B466E2" w:rsidR="009A3EF2" w:rsidRDefault="00341895" w:rsidP="00DC745A">
      <w:pPr>
        <w:pStyle w:val="a2"/>
        <w:numPr>
          <w:ilvl w:val="0"/>
          <w:numId w:val="0"/>
        </w:numPr>
        <w:spacing w:line="200" w:lineRule="exact"/>
        <w:ind w:leftChars="202" w:left="424" w:firstLine="2"/>
      </w:pPr>
      <w:r w:rsidRPr="00DC745A">
        <w:rPr>
          <w:rFonts w:hint="eastAsia"/>
        </w:rPr>
        <w:t>２．</w:t>
      </w:r>
      <w:r w:rsidR="0073007C" w:rsidRPr="00DC745A">
        <w:rPr>
          <w:rFonts w:hint="eastAsia"/>
        </w:rPr>
        <w:t>志望指導教員欄は</w:t>
      </w:r>
      <w:r w:rsidR="006A5CCF" w:rsidRPr="00DC745A">
        <w:rPr>
          <w:rFonts w:hint="eastAsia"/>
        </w:rPr>
        <w:t>6</w:t>
      </w:r>
      <w:r w:rsidR="0073007C" w:rsidRPr="00DC745A">
        <w:rPr>
          <w:rFonts w:hint="eastAsia"/>
        </w:rPr>
        <w:t>名</w:t>
      </w:r>
      <w:r w:rsidR="006A5CCF" w:rsidRPr="00DC745A">
        <w:rPr>
          <w:rFonts w:hint="eastAsia"/>
        </w:rPr>
        <w:t>以上必ず</w:t>
      </w:r>
      <w:r w:rsidR="0073007C" w:rsidRPr="00DC745A">
        <w:rPr>
          <w:rFonts w:hint="eastAsia"/>
        </w:rPr>
        <w:t>記入せよ．志望順位に有意差がないときは，順位の番号欄を同じにすること．指定範囲内で希望の教員を割り当てできない場合は，その他の割り当て可能な教員に割り当てる．</w:t>
      </w:r>
      <w:bookmarkStart w:id="1" w:name="_GoBack"/>
      <w:bookmarkEnd w:id="0"/>
      <w:bookmarkEnd w:id="1"/>
    </w:p>
    <w:sectPr w:rsidR="009A3EF2" w:rsidSect="009A3EF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BF3564" w14:textId="77777777" w:rsidR="00094B96" w:rsidRDefault="00094B96" w:rsidP="001A6871">
      <w:pPr>
        <w:spacing w:after="120"/>
      </w:pPr>
      <w:r>
        <w:separator/>
      </w:r>
    </w:p>
  </w:endnote>
  <w:endnote w:type="continuationSeparator" w:id="0">
    <w:p w14:paraId="002AF85D" w14:textId="77777777" w:rsidR="00094B96" w:rsidRDefault="00094B96" w:rsidP="001A6871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" w:fontKey="{68685EE8-B4E4-4627-A4A5-8E2E0CE7F38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ABEB95D0-CF80-4D64-A5F4-FA6AFDF12473}"/>
    <w:embedBold r:id="rId3" w:fontKey="{0CA1E277-1139-415F-A8BE-010876DC648B}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  <w:embedRegular r:id="rId4" w:subsetted="1" w:fontKey="{20E035C4-E9A9-4142-8B5F-409183771ED3}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6A5D92" w14:textId="77777777" w:rsidR="00C81D71" w:rsidRDefault="00C81D71">
    <w:pPr>
      <w:pStyle w:val="af8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329052" w14:textId="77777777" w:rsidR="00C81D71" w:rsidRDefault="00C81D71">
    <w:pPr>
      <w:pStyle w:val="af8"/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8202B0" w14:textId="77777777" w:rsidR="00C81D71" w:rsidRDefault="00C81D71">
    <w:pPr>
      <w:pStyle w:val="af8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017304" w14:textId="77777777" w:rsidR="00094B96" w:rsidRDefault="00094B96" w:rsidP="001A6871">
      <w:pPr>
        <w:spacing w:after="120"/>
      </w:pPr>
      <w:r>
        <w:separator/>
      </w:r>
    </w:p>
  </w:footnote>
  <w:footnote w:type="continuationSeparator" w:id="0">
    <w:p w14:paraId="3756E09B" w14:textId="77777777" w:rsidR="00094B96" w:rsidRDefault="00094B96" w:rsidP="001A6871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7FDD94" w14:textId="77777777" w:rsidR="00C81D71" w:rsidRDefault="00C81D71">
    <w:pPr>
      <w:pStyle w:val="af6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B96AEA" w14:textId="77777777" w:rsidR="00C81D71" w:rsidRDefault="00C81D71">
    <w:pPr>
      <w:pStyle w:val="af6"/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E40E0F" w14:textId="77777777" w:rsidR="00C81D71" w:rsidRDefault="00C81D71">
    <w:pPr>
      <w:pStyle w:val="af6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4330E"/>
    <w:multiLevelType w:val="hybridMultilevel"/>
    <w:tmpl w:val="24286676"/>
    <w:lvl w:ilvl="0" w:tplc="475E598A">
      <w:start w:val="1"/>
      <w:numFmt w:val="decimal"/>
      <w:pStyle w:val="a"/>
      <w:lvlText w:val="%1."/>
      <w:lvlJc w:val="left"/>
      <w:pPr>
        <w:ind w:left="1260" w:hanging="420"/>
      </w:p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" w15:restartNumberingAfterBreak="0">
    <w:nsid w:val="0FCB1438"/>
    <w:multiLevelType w:val="hybridMultilevel"/>
    <w:tmpl w:val="B32C505E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1A105B0"/>
    <w:multiLevelType w:val="hybridMultilevel"/>
    <w:tmpl w:val="C8FAB30A"/>
    <w:lvl w:ilvl="0" w:tplc="BDCE17D6">
      <w:start w:val="1"/>
      <w:numFmt w:val="decimal"/>
      <w:pStyle w:val="a0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6CB106D"/>
    <w:multiLevelType w:val="hybridMultilevel"/>
    <w:tmpl w:val="F1BC5142"/>
    <w:lvl w:ilvl="0" w:tplc="30DCADC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7490DA9"/>
    <w:multiLevelType w:val="hybridMultilevel"/>
    <w:tmpl w:val="D1E607E8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26A67CF"/>
    <w:multiLevelType w:val="hybridMultilevel"/>
    <w:tmpl w:val="8724F7C0"/>
    <w:lvl w:ilvl="0" w:tplc="E7E248E8">
      <w:start w:val="1"/>
      <w:numFmt w:val="decimal"/>
      <w:pStyle w:val="a1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D071E1C"/>
    <w:multiLevelType w:val="hybridMultilevel"/>
    <w:tmpl w:val="86D40A10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F8A0EDE"/>
    <w:multiLevelType w:val="hybridMultilevel"/>
    <w:tmpl w:val="DD50F3D8"/>
    <w:lvl w:ilvl="0" w:tplc="67D27466">
      <w:numFmt w:val="bullet"/>
      <w:lvlText w:val="・"/>
      <w:lvlJc w:val="left"/>
      <w:pPr>
        <w:ind w:left="571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1" w:hanging="420"/>
      </w:pPr>
      <w:rPr>
        <w:rFonts w:ascii="Wingdings" w:hAnsi="Wingdings" w:hint="default"/>
      </w:rPr>
    </w:lvl>
  </w:abstractNum>
  <w:abstractNum w:abstractNumId="8" w15:restartNumberingAfterBreak="0">
    <w:nsid w:val="382645A3"/>
    <w:multiLevelType w:val="hybridMultilevel"/>
    <w:tmpl w:val="889895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664EC1"/>
    <w:multiLevelType w:val="hybridMultilevel"/>
    <w:tmpl w:val="EF146A86"/>
    <w:lvl w:ilvl="0" w:tplc="E5A68DDC">
      <w:start w:val="1"/>
      <w:numFmt w:val="decimal"/>
      <w:pStyle w:val="a2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EFB3D43"/>
    <w:multiLevelType w:val="multilevel"/>
    <w:tmpl w:val="E438E8C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EnclosedCircle"/>
      <w:pStyle w:val="3"/>
      <w:lvlText w:val="%3"/>
      <w:lvlJc w:val="left"/>
      <w:pPr>
        <w:ind w:left="284" w:hanging="28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590D0971"/>
    <w:multiLevelType w:val="hybridMultilevel"/>
    <w:tmpl w:val="40A2E5E6"/>
    <w:lvl w:ilvl="0" w:tplc="D098141C">
      <w:start w:val="1"/>
      <w:numFmt w:val="lowerRoman"/>
      <w:pStyle w:val="a3"/>
      <w:lvlText w:val="(%1)"/>
      <w:lvlJc w:val="left"/>
      <w:pPr>
        <w:ind w:left="1260" w:hanging="420"/>
      </w:pPr>
      <w:rPr>
        <w:rFonts w:hint="eastAsia"/>
      </w:rPr>
    </w:lvl>
    <w:lvl w:ilvl="1" w:tplc="66181654">
      <w:start w:val="1"/>
      <w:numFmt w:val="decimalFullWidth"/>
      <w:lvlText w:val="%2．"/>
      <w:lvlJc w:val="left"/>
      <w:pPr>
        <w:ind w:left="162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2" w15:restartNumberingAfterBreak="0">
    <w:nsid w:val="5CE513A0"/>
    <w:multiLevelType w:val="hybridMultilevel"/>
    <w:tmpl w:val="0C461F8E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3" w15:restartNumberingAfterBreak="0">
    <w:nsid w:val="5EF22696"/>
    <w:multiLevelType w:val="hybridMultilevel"/>
    <w:tmpl w:val="1B76F31A"/>
    <w:lvl w:ilvl="0" w:tplc="0138FD16">
      <w:start w:val="1"/>
      <w:numFmt w:val="bullet"/>
      <w:pStyle w:val="a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F185659"/>
    <w:multiLevelType w:val="hybridMultilevel"/>
    <w:tmpl w:val="A418DC3A"/>
    <w:lvl w:ilvl="0" w:tplc="A4283CB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8346B37"/>
    <w:multiLevelType w:val="multilevel"/>
    <w:tmpl w:val="A71C707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 w15:restartNumberingAfterBreak="0">
    <w:nsid w:val="784A0CAE"/>
    <w:multiLevelType w:val="hybridMultilevel"/>
    <w:tmpl w:val="909E60AC"/>
    <w:lvl w:ilvl="0" w:tplc="332220C6">
      <w:numFmt w:val="bullet"/>
      <w:lvlText w:val="・"/>
      <w:lvlJc w:val="left"/>
      <w:pPr>
        <w:ind w:left="57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7" w15:restartNumberingAfterBreak="0">
    <w:nsid w:val="7A7829E6"/>
    <w:multiLevelType w:val="hybridMultilevel"/>
    <w:tmpl w:val="40D0C9FC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BD73E11"/>
    <w:multiLevelType w:val="hybridMultilevel"/>
    <w:tmpl w:val="21DC4E86"/>
    <w:lvl w:ilvl="0" w:tplc="99F4C5CE">
      <w:start w:val="5"/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3"/>
  </w:num>
  <w:num w:numId="4">
    <w:abstractNumId w:val="0"/>
  </w:num>
  <w:num w:numId="5">
    <w:abstractNumId w:val="14"/>
  </w:num>
  <w:num w:numId="6">
    <w:abstractNumId w:val="3"/>
  </w:num>
  <w:num w:numId="7">
    <w:abstractNumId w:val="0"/>
    <w:lvlOverride w:ilvl="0">
      <w:startOverride w:val="1"/>
    </w:lvlOverride>
  </w:num>
  <w:num w:numId="8">
    <w:abstractNumId w:val="9"/>
  </w:num>
  <w:num w:numId="9">
    <w:abstractNumId w:val="15"/>
  </w:num>
  <w:num w:numId="10">
    <w:abstractNumId w:val="5"/>
  </w:num>
  <w:num w:numId="11">
    <w:abstractNumId w:val="2"/>
  </w:num>
  <w:num w:numId="12">
    <w:abstractNumId w:val="2"/>
    <w:lvlOverride w:ilvl="0">
      <w:startOverride w:val="1"/>
    </w:lvlOverride>
  </w:num>
  <w:num w:numId="13">
    <w:abstractNumId w:val="2"/>
    <w:lvlOverride w:ilvl="0">
      <w:startOverride w:val="1"/>
    </w:lvlOverride>
  </w:num>
  <w:num w:numId="14">
    <w:abstractNumId w:val="9"/>
    <w:lvlOverride w:ilvl="0">
      <w:startOverride w:val="1"/>
    </w:lvlOverride>
  </w:num>
  <w:num w:numId="15">
    <w:abstractNumId w:val="8"/>
  </w:num>
  <w:num w:numId="16">
    <w:abstractNumId w:val="18"/>
  </w:num>
  <w:num w:numId="17">
    <w:abstractNumId w:val="1"/>
  </w:num>
  <w:num w:numId="18">
    <w:abstractNumId w:val="4"/>
  </w:num>
  <w:num w:numId="19">
    <w:abstractNumId w:val="6"/>
  </w:num>
  <w:num w:numId="20">
    <w:abstractNumId w:val="17"/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7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removePersonalInformation/>
  <w:removeDateAndTime/>
  <w:embedTrueTypeFonts/>
  <w:embedSystemFont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ja-JP" w:vendorID="64" w:dllVersion="131078" w:nlCheck="1" w:checkStyle="1"/>
  <w:activeWritingStyle w:appName="MSWord" w:lang="en-US" w:vendorID="64" w:dllVersion="131078" w:nlCheck="1" w:checkStyle="0"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NDK2MDEyNjM1NTNT0lEKTi0uzszPAymwrAUAhxJVEiwAAAA="/>
  </w:docVars>
  <w:rsids>
    <w:rsidRoot w:val="00004064"/>
    <w:rsid w:val="000028C6"/>
    <w:rsid w:val="00004064"/>
    <w:rsid w:val="00004695"/>
    <w:rsid w:val="00010BA1"/>
    <w:rsid w:val="0001322B"/>
    <w:rsid w:val="000152DD"/>
    <w:rsid w:val="0001729E"/>
    <w:rsid w:val="00017FD5"/>
    <w:rsid w:val="0002267D"/>
    <w:rsid w:val="00026002"/>
    <w:rsid w:val="000314BE"/>
    <w:rsid w:val="00036957"/>
    <w:rsid w:val="0004149B"/>
    <w:rsid w:val="0004203D"/>
    <w:rsid w:val="0005241F"/>
    <w:rsid w:val="00055161"/>
    <w:rsid w:val="0005760C"/>
    <w:rsid w:val="00060332"/>
    <w:rsid w:val="00063774"/>
    <w:rsid w:val="00065A6F"/>
    <w:rsid w:val="000662AB"/>
    <w:rsid w:val="00067E36"/>
    <w:rsid w:val="00070D76"/>
    <w:rsid w:val="000739CC"/>
    <w:rsid w:val="000740A8"/>
    <w:rsid w:val="00076DB2"/>
    <w:rsid w:val="00077A6A"/>
    <w:rsid w:val="00077AD5"/>
    <w:rsid w:val="00080C83"/>
    <w:rsid w:val="000832C3"/>
    <w:rsid w:val="00086B6A"/>
    <w:rsid w:val="0009142D"/>
    <w:rsid w:val="00091C0A"/>
    <w:rsid w:val="00094B96"/>
    <w:rsid w:val="0009695C"/>
    <w:rsid w:val="00097143"/>
    <w:rsid w:val="0009739D"/>
    <w:rsid w:val="00097744"/>
    <w:rsid w:val="000A0A75"/>
    <w:rsid w:val="000A46C0"/>
    <w:rsid w:val="000B14A3"/>
    <w:rsid w:val="000B3E66"/>
    <w:rsid w:val="000B5738"/>
    <w:rsid w:val="000B75BB"/>
    <w:rsid w:val="000B782F"/>
    <w:rsid w:val="000C0EB8"/>
    <w:rsid w:val="000C4475"/>
    <w:rsid w:val="000C4E53"/>
    <w:rsid w:val="000C76D2"/>
    <w:rsid w:val="000C7C06"/>
    <w:rsid w:val="000D0299"/>
    <w:rsid w:val="000D0C30"/>
    <w:rsid w:val="000E17FB"/>
    <w:rsid w:val="000E2A56"/>
    <w:rsid w:val="000E3F62"/>
    <w:rsid w:val="000E400A"/>
    <w:rsid w:val="000E593B"/>
    <w:rsid w:val="000F1002"/>
    <w:rsid w:val="000F28D7"/>
    <w:rsid w:val="000F44A9"/>
    <w:rsid w:val="000F47D7"/>
    <w:rsid w:val="000F608B"/>
    <w:rsid w:val="000F7F53"/>
    <w:rsid w:val="0010276D"/>
    <w:rsid w:val="00104DC5"/>
    <w:rsid w:val="00105F57"/>
    <w:rsid w:val="00106B50"/>
    <w:rsid w:val="0012461A"/>
    <w:rsid w:val="00125473"/>
    <w:rsid w:val="001347B9"/>
    <w:rsid w:val="00140FD2"/>
    <w:rsid w:val="00152153"/>
    <w:rsid w:val="00156494"/>
    <w:rsid w:val="00156BA0"/>
    <w:rsid w:val="0016551C"/>
    <w:rsid w:val="00165BB2"/>
    <w:rsid w:val="00167545"/>
    <w:rsid w:val="00167937"/>
    <w:rsid w:val="001717FC"/>
    <w:rsid w:val="00173802"/>
    <w:rsid w:val="00181094"/>
    <w:rsid w:val="00186DB2"/>
    <w:rsid w:val="00191384"/>
    <w:rsid w:val="0019498E"/>
    <w:rsid w:val="001954E1"/>
    <w:rsid w:val="001A6871"/>
    <w:rsid w:val="001B1968"/>
    <w:rsid w:val="001B2B07"/>
    <w:rsid w:val="001B44CA"/>
    <w:rsid w:val="001B7030"/>
    <w:rsid w:val="001C2A3C"/>
    <w:rsid w:val="001C2EB4"/>
    <w:rsid w:val="001D17A4"/>
    <w:rsid w:val="001D2D9E"/>
    <w:rsid w:val="001E426B"/>
    <w:rsid w:val="001E5D48"/>
    <w:rsid w:val="001E66EC"/>
    <w:rsid w:val="001E6FF6"/>
    <w:rsid w:val="001F1ED6"/>
    <w:rsid w:val="001F2D31"/>
    <w:rsid w:val="001F40B1"/>
    <w:rsid w:val="001F432E"/>
    <w:rsid w:val="001F57E1"/>
    <w:rsid w:val="0020384A"/>
    <w:rsid w:val="00203EA2"/>
    <w:rsid w:val="00206499"/>
    <w:rsid w:val="002074C7"/>
    <w:rsid w:val="002077C3"/>
    <w:rsid w:val="002119C7"/>
    <w:rsid w:val="00215FB2"/>
    <w:rsid w:val="00216183"/>
    <w:rsid w:val="00221951"/>
    <w:rsid w:val="00222A46"/>
    <w:rsid w:val="002333B6"/>
    <w:rsid w:val="00233761"/>
    <w:rsid w:val="00234DDD"/>
    <w:rsid w:val="00235CE0"/>
    <w:rsid w:val="0023739B"/>
    <w:rsid w:val="00237589"/>
    <w:rsid w:val="0024018E"/>
    <w:rsid w:val="002425AC"/>
    <w:rsid w:val="002503AE"/>
    <w:rsid w:val="0025084F"/>
    <w:rsid w:val="00250E1D"/>
    <w:rsid w:val="0026133B"/>
    <w:rsid w:val="00263AA0"/>
    <w:rsid w:val="00264FAC"/>
    <w:rsid w:val="00265AC0"/>
    <w:rsid w:val="002674FF"/>
    <w:rsid w:val="00267B67"/>
    <w:rsid w:val="002708AD"/>
    <w:rsid w:val="002761F3"/>
    <w:rsid w:val="00282372"/>
    <w:rsid w:val="00284914"/>
    <w:rsid w:val="0028682F"/>
    <w:rsid w:val="00287061"/>
    <w:rsid w:val="0028797B"/>
    <w:rsid w:val="0029134F"/>
    <w:rsid w:val="00291A5B"/>
    <w:rsid w:val="002A1E76"/>
    <w:rsid w:val="002B0363"/>
    <w:rsid w:val="002B1459"/>
    <w:rsid w:val="002B1B14"/>
    <w:rsid w:val="002B356B"/>
    <w:rsid w:val="002B38F0"/>
    <w:rsid w:val="002B4CBB"/>
    <w:rsid w:val="002B504D"/>
    <w:rsid w:val="002C1DB4"/>
    <w:rsid w:val="002C43BA"/>
    <w:rsid w:val="002D5740"/>
    <w:rsid w:val="002D682E"/>
    <w:rsid w:val="002E002A"/>
    <w:rsid w:val="002E10F4"/>
    <w:rsid w:val="002E1AB2"/>
    <w:rsid w:val="002E5F12"/>
    <w:rsid w:val="002E7FB5"/>
    <w:rsid w:val="002F0655"/>
    <w:rsid w:val="002F0726"/>
    <w:rsid w:val="002F3F18"/>
    <w:rsid w:val="002F44B3"/>
    <w:rsid w:val="0030060E"/>
    <w:rsid w:val="00300E28"/>
    <w:rsid w:val="00301F30"/>
    <w:rsid w:val="00303114"/>
    <w:rsid w:val="003041DC"/>
    <w:rsid w:val="00305033"/>
    <w:rsid w:val="003065A3"/>
    <w:rsid w:val="00306A69"/>
    <w:rsid w:val="0031110F"/>
    <w:rsid w:val="0032230C"/>
    <w:rsid w:val="00322DBE"/>
    <w:rsid w:val="0032707B"/>
    <w:rsid w:val="0032737C"/>
    <w:rsid w:val="00336752"/>
    <w:rsid w:val="0033775E"/>
    <w:rsid w:val="003379C1"/>
    <w:rsid w:val="00337AB4"/>
    <w:rsid w:val="00341895"/>
    <w:rsid w:val="00345A87"/>
    <w:rsid w:val="003460D4"/>
    <w:rsid w:val="00353DF6"/>
    <w:rsid w:val="00365EC4"/>
    <w:rsid w:val="00370B86"/>
    <w:rsid w:val="00372FFC"/>
    <w:rsid w:val="00374C09"/>
    <w:rsid w:val="00381CE4"/>
    <w:rsid w:val="00382154"/>
    <w:rsid w:val="003936C9"/>
    <w:rsid w:val="0039408A"/>
    <w:rsid w:val="003948EB"/>
    <w:rsid w:val="00397695"/>
    <w:rsid w:val="00397F0C"/>
    <w:rsid w:val="003A0992"/>
    <w:rsid w:val="003A274B"/>
    <w:rsid w:val="003A672E"/>
    <w:rsid w:val="003A685A"/>
    <w:rsid w:val="003B4F62"/>
    <w:rsid w:val="003B6DFA"/>
    <w:rsid w:val="003C1E26"/>
    <w:rsid w:val="003C34AA"/>
    <w:rsid w:val="003C518A"/>
    <w:rsid w:val="003C5543"/>
    <w:rsid w:val="003D041E"/>
    <w:rsid w:val="003D2FA4"/>
    <w:rsid w:val="003E1D07"/>
    <w:rsid w:val="003E299A"/>
    <w:rsid w:val="003E456A"/>
    <w:rsid w:val="003E4FB3"/>
    <w:rsid w:val="003E7A67"/>
    <w:rsid w:val="003F09CA"/>
    <w:rsid w:val="003F3F6C"/>
    <w:rsid w:val="003F57B8"/>
    <w:rsid w:val="003F6245"/>
    <w:rsid w:val="0040120F"/>
    <w:rsid w:val="00401C7E"/>
    <w:rsid w:val="00404B0A"/>
    <w:rsid w:val="00405F39"/>
    <w:rsid w:val="004062D6"/>
    <w:rsid w:val="004073A6"/>
    <w:rsid w:val="00411B01"/>
    <w:rsid w:val="00411E8D"/>
    <w:rsid w:val="004173CC"/>
    <w:rsid w:val="0042350C"/>
    <w:rsid w:val="00427AC8"/>
    <w:rsid w:val="0043024B"/>
    <w:rsid w:val="00430B42"/>
    <w:rsid w:val="00431391"/>
    <w:rsid w:val="00433625"/>
    <w:rsid w:val="004344CE"/>
    <w:rsid w:val="00442082"/>
    <w:rsid w:val="00445495"/>
    <w:rsid w:val="004470AD"/>
    <w:rsid w:val="00451FCB"/>
    <w:rsid w:val="004531BB"/>
    <w:rsid w:val="00453A6B"/>
    <w:rsid w:val="0045697C"/>
    <w:rsid w:val="00457AF9"/>
    <w:rsid w:val="00460F60"/>
    <w:rsid w:val="004625D0"/>
    <w:rsid w:val="00464C43"/>
    <w:rsid w:val="00470E70"/>
    <w:rsid w:val="004721B8"/>
    <w:rsid w:val="004727EE"/>
    <w:rsid w:val="00474CD5"/>
    <w:rsid w:val="00477028"/>
    <w:rsid w:val="00490FD3"/>
    <w:rsid w:val="00491BD7"/>
    <w:rsid w:val="00496103"/>
    <w:rsid w:val="0049710C"/>
    <w:rsid w:val="004A483E"/>
    <w:rsid w:val="004A5F8A"/>
    <w:rsid w:val="004A6756"/>
    <w:rsid w:val="004B1536"/>
    <w:rsid w:val="004B224C"/>
    <w:rsid w:val="004B33B2"/>
    <w:rsid w:val="004B4808"/>
    <w:rsid w:val="004B4E05"/>
    <w:rsid w:val="004B57D5"/>
    <w:rsid w:val="004C4F41"/>
    <w:rsid w:val="004D1D04"/>
    <w:rsid w:val="004D2FA8"/>
    <w:rsid w:val="004D39D9"/>
    <w:rsid w:val="004D4AEB"/>
    <w:rsid w:val="004D71F2"/>
    <w:rsid w:val="004E0F90"/>
    <w:rsid w:val="004E14BC"/>
    <w:rsid w:val="004E3BA2"/>
    <w:rsid w:val="004E4C77"/>
    <w:rsid w:val="004F0474"/>
    <w:rsid w:val="004F1645"/>
    <w:rsid w:val="004F3E71"/>
    <w:rsid w:val="004F4E3D"/>
    <w:rsid w:val="004F5249"/>
    <w:rsid w:val="0050150A"/>
    <w:rsid w:val="00501D7E"/>
    <w:rsid w:val="00503940"/>
    <w:rsid w:val="00504F51"/>
    <w:rsid w:val="005119D0"/>
    <w:rsid w:val="00520D93"/>
    <w:rsid w:val="00524AA3"/>
    <w:rsid w:val="00526A94"/>
    <w:rsid w:val="00527B5C"/>
    <w:rsid w:val="0053234F"/>
    <w:rsid w:val="00535A91"/>
    <w:rsid w:val="00543132"/>
    <w:rsid w:val="0055218B"/>
    <w:rsid w:val="00552B74"/>
    <w:rsid w:val="00553249"/>
    <w:rsid w:val="005543F2"/>
    <w:rsid w:val="005638DC"/>
    <w:rsid w:val="005642F3"/>
    <w:rsid w:val="00567325"/>
    <w:rsid w:val="005717B7"/>
    <w:rsid w:val="0057286A"/>
    <w:rsid w:val="005754B9"/>
    <w:rsid w:val="00576E1B"/>
    <w:rsid w:val="00576F1D"/>
    <w:rsid w:val="00580683"/>
    <w:rsid w:val="00582BCB"/>
    <w:rsid w:val="00583FFC"/>
    <w:rsid w:val="005845B1"/>
    <w:rsid w:val="00585F9F"/>
    <w:rsid w:val="00586A3F"/>
    <w:rsid w:val="00587152"/>
    <w:rsid w:val="00587614"/>
    <w:rsid w:val="005A3A04"/>
    <w:rsid w:val="005B297E"/>
    <w:rsid w:val="005C0BE5"/>
    <w:rsid w:val="005C7380"/>
    <w:rsid w:val="005D0116"/>
    <w:rsid w:val="005D25AB"/>
    <w:rsid w:val="005D4E7A"/>
    <w:rsid w:val="005D56FC"/>
    <w:rsid w:val="005D6372"/>
    <w:rsid w:val="005E2159"/>
    <w:rsid w:val="005E3AF7"/>
    <w:rsid w:val="005E462F"/>
    <w:rsid w:val="005E69B2"/>
    <w:rsid w:val="005F3A18"/>
    <w:rsid w:val="005F4EA1"/>
    <w:rsid w:val="005F58ED"/>
    <w:rsid w:val="005F6839"/>
    <w:rsid w:val="0060313D"/>
    <w:rsid w:val="00603CF4"/>
    <w:rsid w:val="0060769E"/>
    <w:rsid w:val="00617C64"/>
    <w:rsid w:val="00623368"/>
    <w:rsid w:val="006245C9"/>
    <w:rsid w:val="00631068"/>
    <w:rsid w:val="00642515"/>
    <w:rsid w:val="0064757D"/>
    <w:rsid w:val="00647E39"/>
    <w:rsid w:val="006538F3"/>
    <w:rsid w:val="00655D34"/>
    <w:rsid w:val="006563FD"/>
    <w:rsid w:val="00657DC5"/>
    <w:rsid w:val="00660660"/>
    <w:rsid w:val="00665E2C"/>
    <w:rsid w:val="006718A8"/>
    <w:rsid w:val="0067223F"/>
    <w:rsid w:val="0067224F"/>
    <w:rsid w:val="00672EC3"/>
    <w:rsid w:val="00677C76"/>
    <w:rsid w:val="00687555"/>
    <w:rsid w:val="00696F5E"/>
    <w:rsid w:val="006970B6"/>
    <w:rsid w:val="006A4D78"/>
    <w:rsid w:val="006A5CCF"/>
    <w:rsid w:val="006A5E14"/>
    <w:rsid w:val="006A7DFE"/>
    <w:rsid w:val="006B1DD7"/>
    <w:rsid w:val="006B1FD9"/>
    <w:rsid w:val="006C3F42"/>
    <w:rsid w:val="006C5411"/>
    <w:rsid w:val="006C7A1D"/>
    <w:rsid w:val="006D2232"/>
    <w:rsid w:val="006D29A0"/>
    <w:rsid w:val="006E60AA"/>
    <w:rsid w:val="006F0A78"/>
    <w:rsid w:val="006F2506"/>
    <w:rsid w:val="006F5B5B"/>
    <w:rsid w:val="006F63A3"/>
    <w:rsid w:val="00702437"/>
    <w:rsid w:val="007110F0"/>
    <w:rsid w:val="00712D8D"/>
    <w:rsid w:val="00712EDC"/>
    <w:rsid w:val="007138D8"/>
    <w:rsid w:val="00713FC3"/>
    <w:rsid w:val="00715657"/>
    <w:rsid w:val="00721479"/>
    <w:rsid w:val="00721C66"/>
    <w:rsid w:val="00722B03"/>
    <w:rsid w:val="00722D7A"/>
    <w:rsid w:val="00726030"/>
    <w:rsid w:val="0073007C"/>
    <w:rsid w:val="00733695"/>
    <w:rsid w:val="0073441E"/>
    <w:rsid w:val="007351FE"/>
    <w:rsid w:val="0074135C"/>
    <w:rsid w:val="00744508"/>
    <w:rsid w:val="007519A5"/>
    <w:rsid w:val="00752526"/>
    <w:rsid w:val="007525BC"/>
    <w:rsid w:val="00762395"/>
    <w:rsid w:val="00763550"/>
    <w:rsid w:val="00764E24"/>
    <w:rsid w:val="007659C0"/>
    <w:rsid w:val="00772606"/>
    <w:rsid w:val="00773BCE"/>
    <w:rsid w:val="007742FA"/>
    <w:rsid w:val="00775B4E"/>
    <w:rsid w:val="00775E99"/>
    <w:rsid w:val="0077728E"/>
    <w:rsid w:val="00783771"/>
    <w:rsid w:val="00787FDC"/>
    <w:rsid w:val="007905EA"/>
    <w:rsid w:val="00793907"/>
    <w:rsid w:val="007A4751"/>
    <w:rsid w:val="007A4A24"/>
    <w:rsid w:val="007B0F72"/>
    <w:rsid w:val="007C02C1"/>
    <w:rsid w:val="007C1B5B"/>
    <w:rsid w:val="007C6F67"/>
    <w:rsid w:val="007C74F5"/>
    <w:rsid w:val="007D485D"/>
    <w:rsid w:val="007D511B"/>
    <w:rsid w:val="007D7423"/>
    <w:rsid w:val="007D7D45"/>
    <w:rsid w:val="007F28E8"/>
    <w:rsid w:val="007F297A"/>
    <w:rsid w:val="00801508"/>
    <w:rsid w:val="00802504"/>
    <w:rsid w:val="00802AB8"/>
    <w:rsid w:val="00807334"/>
    <w:rsid w:val="00811EAA"/>
    <w:rsid w:val="00813214"/>
    <w:rsid w:val="00822EC9"/>
    <w:rsid w:val="00823FD9"/>
    <w:rsid w:val="008338DE"/>
    <w:rsid w:val="00834A41"/>
    <w:rsid w:val="00840FA8"/>
    <w:rsid w:val="0084675B"/>
    <w:rsid w:val="00851C5D"/>
    <w:rsid w:val="0085535A"/>
    <w:rsid w:val="008576B7"/>
    <w:rsid w:val="00860001"/>
    <w:rsid w:val="00860954"/>
    <w:rsid w:val="00861772"/>
    <w:rsid w:val="00865CDD"/>
    <w:rsid w:val="00867EA1"/>
    <w:rsid w:val="00870E52"/>
    <w:rsid w:val="00871460"/>
    <w:rsid w:val="00875473"/>
    <w:rsid w:val="008757B8"/>
    <w:rsid w:val="0087676A"/>
    <w:rsid w:val="00884496"/>
    <w:rsid w:val="008854F7"/>
    <w:rsid w:val="008923DD"/>
    <w:rsid w:val="00893C18"/>
    <w:rsid w:val="00896180"/>
    <w:rsid w:val="008A0F24"/>
    <w:rsid w:val="008A4EFA"/>
    <w:rsid w:val="008A689B"/>
    <w:rsid w:val="008A73E2"/>
    <w:rsid w:val="008A77BE"/>
    <w:rsid w:val="008B39A4"/>
    <w:rsid w:val="008B4101"/>
    <w:rsid w:val="008B4A9A"/>
    <w:rsid w:val="008B5518"/>
    <w:rsid w:val="008C0BB9"/>
    <w:rsid w:val="008D393E"/>
    <w:rsid w:val="008D5880"/>
    <w:rsid w:val="008D65B9"/>
    <w:rsid w:val="008D6812"/>
    <w:rsid w:val="008E25FC"/>
    <w:rsid w:val="008E617D"/>
    <w:rsid w:val="008F12DE"/>
    <w:rsid w:val="008F1ABD"/>
    <w:rsid w:val="008F7717"/>
    <w:rsid w:val="00903622"/>
    <w:rsid w:val="0090402B"/>
    <w:rsid w:val="009045FF"/>
    <w:rsid w:val="00905969"/>
    <w:rsid w:val="0090649F"/>
    <w:rsid w:val="00911D28"/>
    <w:rsid w:val="009128F0"/>
    <w:rsid w:val="009138BF"/>
    <w:rsid w:val="00915046"/>
    <w:rsid w:val="0092056F"/>
    <w:rsid w:val="009276EF"/>
    <w:rsid w:val="009309B3"/>
    <w:rsid w:val="009443F2"/>
    <w:rsid w:val="009443F7"/>
    <w:rsid w:val="00946A94"/>
    <w:rsid w:val="0094746B"/>
    <w:rsid w:val="00947AA9"/>
    <w:rsid w:val="00953C2E"/>
    <w:rsid w:val="009555D4"/>
    <w:rsid w:val="00955CC0"/>
    <w:rsid w:val="0095663F"/>
    <w:rsid w:val="00956FBF"/>
    <w:rsid w:val="00962238"/>
    <w:rsid w:val="0096660B"/>
    <w:rsid w:val="00980DA3"/>
    <w:rsid w:val="0098106E"/>
    <w:rsid w:val="00985324"/>
    <w:rsid w:val="00991231"/>
    <w:rsid w:val="009A3EF2"/>
    <w:rsid w:val="009A73F9"/>
    <w:rsid w:val="009B0682"/>
    <w:rsid w:val="009B50A2"/>
    <w:rsid w:val="009B61A1"/>
    <w:rsid w:val="009B6830"/>
    <w:rsid w:val="009B7155"/>
    <w:rsid w:val="009C136D"/>
    <w:rsid w:val="009C1D9F"/>
    <w:rsid w:val="009C3DAD"/>
    <w:rsid w:val="009C6085"/>
    <w:rsid w:val="009C64A8"/>
    <w:rsid w:val="009C7115"/>
    <w:rsid w:val="009E090E"/>
    <w:rsid w:val="009E0A52"/>
    <w:rsid w:val="009E793D"/>
    <w:rsid w:val="009F04BC"/>
    <w:rsid w:val="009F1455"/>
    <w:rsid w:val="009F3554"/>
    <w:rsid w:val="009F3DBC"/>
    <w:rsid w:val="00A0287C"/>
    <w:rsid w:val="00A054AC"/>
    <w:rsid w:val="00A128C4"/>
    <w:rsid w:val="00A225D8"/>
    <w:rsid w:val="00A24EC7"/>
    <w:rsid w:val="00A25AA5"/>
    <w:rsid w:val="00A313EE"/>
    <w:rsid w:val="00A43FD7"/>
    <w:rsid w:val="00A45B57"/>
    <w:rsid w:val="00A47155"/>
    <w:rsid w:val="00A51C6E"/>
    <w:rsid w:val="00A52E07"/>
    <w:rsid w:val="00A52EAE"/>
    <w:rsid w:val="00A6102B"/>
    <w:rsid w:val="00A6261B"/>
    <w:rsid w:val="00A669FC"/>
    <w:rsid w:val="00A712E5"/>
    <w:rsid w:val="00A73482"/>
    <w:rsid w:val="00A73EB9"/>
    <w:rsid w:val="00A84A37"/>
    <w:rsid w:val="00A864B1"/>
    <w:rsid w:val="00A8677B"/>
    <w:rsid w:val="00A86A7F"/>
    <w:rsid w:val="00A96C36"/>
    <w:rsid w:val="00A978E8"/>
    <w:rsid w:val="00AA16B8"/>
    <w:rsid w:val="00AA37B2"/>
    <w:rsid w:val="00AA47F0"/>
    <w:rsid w:val="00AA5068"/>
    <w:rsid w:val="00AA53AA"/>
    <w:rsid w:val="00AA62F9"/>
    <w:rsid w:val="00AA645A"/>
    <w:rsid w:val="00AA7E40"/>
    <w:rsid w:val="00AB128D"/>
    <w:rsid w:val="00AB4B6C"/>
    <w:rsid w:val="00AB5031"/>
    <w:rsid w:val="00AC2080"/>
    <w:rsid w:val="00AD0F36"/>
    <w:rsid w:val="00AD4A9B"/>
    <w:rsid w:val="00AD7241"/>
    <w:rsid w:val="00AE4834"/>
    <w:rsid w:val="00AF0DB7"/>
    <w:rsid w:val="00AF179B"/>
    <w:rsid w:val="00AF3D49"/>
    <w:rsid w:val="00AF5D9F"/>
    <w:rsid w:val="00AF5E52"/>
    <w:rsid w:val="00AF68E1"/>
    <w:rsid w:val="00B0506D"/>
    <w:rsid w:val="00B101DA"/>
    <w:rsid w:val="00B147D7"/>
    <w:rsid w:val="00B17079"/>
    <w:rsid w:val="00B22214"/>
    <w:rsid w:val="00B27B1E"/>
    <w:rsid w:val="00B32993"/>
    <w:rsid w:val="00B36547"/>
    <w:rsid w:val="00B376EF"/>
    <w:rsid w:val="00B420EE"/>
    <w:rsid w:val="00B42587"/>
    <w:rsid w:val="00B445B9"/>
    <w:rsid w:val="00B46E58"/>
    <w:rsid w:val="00B52BF9"/>
    <w:rsid w:val="00B55297"/>
    <w:rsid w:val="00B55933"/>
    <w:rsid w:val="00B6698A"/>
    <w:rsid w:val="00B67C86"/>
    <w:rsid w:val="00B72156"/>
    <w:rsid w:val="00B734B7"/>
    <w:rsid w:val="00B75DDC"/>
    <w:rsid w:val="00B91B59"/>
    <w:rsid w:val="00B92352"/>
    <w:rsid w:val="00B966DB"/>
    <w:rsid w:val="00B96723"/>
    <w:rsid w:val="00BA52DD"/>
    <w:rsid w:val="00BB08F0"/>
    <w:rsid w:val="00BB6176"/>
    <w:rsid w:val="00BB7747"/>
    <w:rsid w:val="00BB7FEF"/>
    <w:rsid w:val="00BC0253"/>
    <w:rsid w:val="00BC49FB"/>
    <w:rsid w:val="00BC6337"/>
    <w:rsid w:val="00BC6C33"/>
    <w:rsid w:val="00BD1211"/>
    <w:rsid w:val="00BD3477"/>
    <w:rsid w:val="00BD4B08"/>
    <w:rsid w:val="00BE1129"/>
    <w:rsid w:val="00BF3CEF"/>
    <w:rsid w:val="00BF4A96"/>
    <w:rsid w:val="00BF5FA2"/>
    <w:rsid w:val="00C01AEC"/>
    <w:rsid w:val="00C01BD0"/>
    <w:rsid w:val="00C02C78"/>
    <w:rsid w:val="00C0318B"/>
    <w:rsid w:val="00C072D1"/>
    <w:rsid w:val="00C10E67"/>
    <w:rsid w:val="00C348A3"/>
    <w:rsid w:val="00C40AF7"/>
    <w:rsid w:val="00C42815"/>
    <w:rsid w:val="00C55557"/>
    <w:rsid w:val="00C55F61"/>
    <w:rsid w:val="00C5626B"/>
    <w:rsid w:val="00C6148F"/>
    <w:rsid w:val="00C61637"/>
    <w:rsid w:val="00C618A0"/>
    <w:rsid w:val="00C624DE"/>
    <w:rsid w:val="00C63329"/>
    <w:rsid w:val="00C672AD"/>
    <w:rsid w:val="00C762B6"/>
    <w:rsid w:val="00C76889"/>
    <w:rsid w:val="00C805AA"/>
    <w:rsid w:val="00C81D71"/>
    <w:rsid w:val="00C8350C"/>
    <w:rsid w:val="00C83A0B"/>
    <w:rsid w:val="00C84782"/>
    <w:rsid w:val="00C85524"/>
    <w:rsid w:val="00C86507"/>
    <w:rsid w:val="00C86773"/>
    <w:rsid w:val="00C9042B"/>
    <w:rsid w:val="00C92020"/>
    <w:rsid w:val="00C9379A"/>
    <w:rsid w:val="00C9600F"/>
    <w:rsid w:val="00CA506F"/>
    <w:rsid w:val="00CA7450"/>
    <w:rsid w:val="00CA795D"/>
    <w:rsid w:val="00CB347D"/>
    <w:rsid w:val="00CB4F57"/>
    <w:rsid w:val="00CB58DA"/>
    <w:rsid w:val="00CB5AE9"/>
    <w:rsid w:val="00CB7280"/>
    <w:rsid w:val="00CC4D62"/>
    <w:rsid w:val="00CC7612"/>
    <w:rsid w:val="00CC7991"/>
    <w:rsid w:val="00CD071D"/>
    <w:rsid w:val="00CD0FE3"/>
    <w:rsid w:val="00CD11EB"/>
    <w:rsid w:val="00CD180E"/>
    <w:rsid w:val="00CD72FD"/>
    <w:rsid w:val="00CD78BD"/>
    <w:rsid w:val="00CE41C7"/>
    <w:rsid w:val="00CE48B4"/>
    <w:rsid w:val="00CF1A1C"/>
    <w:rsid w:val="00CF2A0D"/>
    <w:rsid w:val="00CF6923"/>
    <w:rsid w:val="00CF7622"/>
    <w:rsid w:val="00D05E9F"/>
    <w:rsid w:val="00D06CA9"/>
    <w:rsid w:val="00D06F32"/>
    <w:rsid w:val="00D10C04"/>
    <w:rsid w:val="00D11865"/>
    <w:rsid w:val="00D1245B"/>
    <w:rsid w:val="00D1771E"/>
    <w:rsid w:val="00D178C0"/>
    <w:rsid w:val="00D23BB2"/>
    <w:rsid w:val="00D30A62"/>
    <w:rsid w:val="00D340ED"/>
    <w:rsid w:val="00D34AD8"/>
    <w:rsid w:val="00D369EE"/>
    <w:rsid w:val="00D4267F"/>
    <w:rsid w:val="00D50E37"/>
    <w:rsid w:val="00D60FE0"/>
    <w:rsid w:val="00D63C42"/>
    <w:rsid w:val="00D7788F"/>
    <w:rsid w:val="00D82ABD"/>
    <w:rsid w:val="00D853F1"/>
    <w:rsid w:val="00D91220"/>
    <w:rsid w:val="00DA36A5"/>
    <w:rsid w:val="00DB7ECE"/>
    <w:rsid w:val="00DC745A"/>
    <w:rsid w:val="00DD16B2"/>
    <w:rsid w:val="00DD222A"/>
    <w:rsid w:val="00DD5D22"/>
    <w:rsid w:val="00DF0702"/>
    <w:rsid w:val="00DF57A0"/>
    <w:rsid w:val="00DF6BB4"/>
    <w:rsid w:val="00DF74A3"/>
    <w:rsid w:val="00E00227"/>
    <w:rsid w:val="00E02B7C"/>
    <w:rsid w:val="00E02ECC"/>
    <w:rsid w:val="00E042B9"/>
    <w:rsid w:val="00E05581"/>
    <w:rsid w:val="00E06161"/>
    <w:rsid w:val="00E2123C"/>
    <w:rsid w:val="00E24FFF"/>
    <w:rsid w:val="00E30500"/>
    <w:rsid w:val="00E31479"/>
    <w:rsid w:val="00E31CEC"/>
    <w:rsid w:val="00E32B96"/>
    <w:rsid w:val="00E4038D"/>
    <w:rsid w:val="00E40451"/>
    <w:rsid w:val="00E40F75"/>
    <w:rsid w:val="00E43040"/>
    <w:rsid w:val="00E434E8"/>
    <w:rsid w:val="00E45F71"/>
    <w:rsid w:val="00E50AAE"/>
    <w:rsid w:val="00E52308"/>
    <w:rsid w:val="00E525FF"/>
    <w:rsid w:val="00E617F2"/>
    <w:rsid w:val="00E63F9C"/>
    <w:rsid w:val="00E70288"/>
    <w:rsid w:val="00E7194B"/>
    <w:rsid w:val="00E72083"/>
    <w:rsid w:val="00E8083E"/>
    <w:rsid w:val="00E84822"/>
    <w:rsid w:val="00E85160"/>
    <w:rsid w:val="00E87C8E"/>
    <w:rsid w:val="00E9123E"/>
    <w:rsid w:val="00E979F9"/>
    <w:rsid w:val="00EA0119"/>
    <w:rsid w:val="00EA432D"/>
    <w:rsid w:val="00EA63D3"/>
    <w:rsid w:val="00EA791E"/>
    <w:rsid w:val="00EB17FE"/>
    <w:rsid w:val="00EB24B1"/>
    <w:rsid w:val="00EB2733"/>
    <w:rsid w:val="00EB7826"/>
    <w:rsid w:val="00EC2319"/>
    <w:rsid w:val="00EC31D1"/>
    <w:rsid w:val="00EC3C97"/>
    <w:rsid w:val="00EC7C10"/>
    <w:rsid w:val="00ED1367"/>
    <w:rsid w:val="00ED7486"/>
    <w:rsid w:val="00EE01A8"/>
    <w:rsid w:val="00EE11C3"/>
    <w:rsid w:val="00EE206B"/>
    <w:rsid w:val="00EE2572"/>
    <w:rsid w:val="00EE696B"/>
    <w:rsid w:val="00EF0B88"/>
    <w:rsid w:val="00EF4054"/>
    <w:rsid w:val="00F01E22"/>
    <w:rsid w:val="00F06CFE"/>
    <w:rsid w:val="00F072BA"/>
    <w:rsid w:val="00F15FB0"/>
    <w:rsid w:val="00F22A81"/>
    <w:rsid w:val="00F23913"/>
    <w:rsid w:val="00F31D67"/>
    <w:rsid w:val="00F34122"/>
    <w:rsid w:val="00F36896"/>
    <w:rsid w:val="00F4084D"/>
    <w:rsid w:val="00F44DE7"/>
    <w:rsid w:val="00F4662C"/>
    <w:rsid w:val="00F51A66"/>
    <w:rsid w:val="00F558B6"/>
    <w:rsid w:val="00F5662E"/>
    <w:rsid w:val="00F6335E"/>
    <w:rsid w:val="00F660D5"/>
    <w:rsid w:val="00F701C9"/>
    <w:rsid w:val="00F83D59"/>
    <w:rsid w:val="00F84B22"/>
    <w:rsid w:val="00F93A4F"/>
    <w:rsid w:val="00F94534"/>
    <w:rsid w:val="00FA124E"/>
    <w:rsid w:val="00FB0135"/>
    <w:rsid w:val="00FB20CE"/>
    <w:rsid w:val="00FB5989"/>
    <w:rsid w:val="00FC2ADD"/>
    <w:rsid w:val="00FC3656"/>
    <w:rsid w:val="00FC78AC"/>
    <w:rsid w:val="00FD0332"/>
    <w:rsid w:val="00FD4E84"/>
    <w:rsid w:val="00FE5866"/>
    <w:rsid w:val="00FF163C"/>
    <w:rsid w:val="00FF5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DBBD7A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5">
    <w:name w:val="Normal"/>
    <w:qFormat/>
    <w:rsid w:val="006A5E14"/>
    <w:pPr>
      <w:widowControl w:val="0"/>
      <w:spacing w:afterLines="50" w:after="50"/>
      <w:jc w:val="both"/>
    </w:pPr>
    <w:rPr>
      <w:rFonts w:ascii="Times New Roman" w:eastAsia="ＭＳ Ｐ明朝" w:hAnsi="Times New Roman"/>
    </w:rPr>
  </w:style>
  <w:style w:type="paragraph" w:styleId="1">
    <w:name w:val="heading 1"/>
    <w:basedOn w:val="a5"/>
    <w:link w:val="10"/>
    <w:uiPriority w:val="9"/>
    <w:qFormat/>
    <w:rsid w:val="00B445B9"/>
    <w:pPr>
      <w:keepNext/>
      <w:numPr>
        <w:numId w:val="1"/>
      </w:numPr>
      <w:spacing w:beforeLines="50" w:before="50" w:afterLines="0" w:after="0" w:line="0" w:lineRule="atLeast"/>
      <w:outlineLvl w:val="0"/>
    </w:pPr>
    <w:rPr>
      <w:rFonts w:eastAsia="ＭＳ Ｐゴシック" w:cstheme="majorBidi"/>
      <w:b/>
      <w:sz w:val="32"/>
      <w:szCs w:val="24"/>
    </w:rPr>
  </w:style>
  <w:style w:type="paragraph" w:styleId="2">
    <w:name w:val="heading 2"/>
    <w:basedOn w:val="a5"/>
    <w:link w:val="20"/>
    <w:uiPriority w:val="9"/>
    <w:unhideWhenUsed/>
    <w:qFormat/>
    <w:rsid w:val="00B445B9"/>
    <w:pPr>
      <w:keepNext/>
      <w:numPr>
        <w:ilvl w:val="1"/>
        <w:numId w:val="1"/>
      </w:numPr>
      <w:spacing w:beforeLines="50" w:before="50" w:line="0" w:lineRule="atLeast"/>
      <w:outlineLvl w:val="1"/>
    </w:pPr>
    <w:rPr>
      <w:rFonts w:eastAsia="ＭＳ Ｐゴシック" w:cstheme="majorBidi"/>
      <w:b/>
      <w:sz w:val="28"/>
    </w:rPr>
  </w:style>
  <w:style w:type="paragraph" w:styleId="3">
    <w:name w:val="heading 3"/>
    <w:basedOn w:val="a5"/>
    <w:link w:val="30"/>
    <w:uiPriority w:val="9"/>
    <w:unhideWhenUsed/>
    <w:qFormat/>
    <w:rsid w:val="002E002A"/>
    <w:pPr>
      <w:keepNext/>
      <w:numPr>
        <w:ilvl w:val="2"/>
        <w:numId w:val="1"/>
      </w:numPr>
      <w:outlineLvl w:val="2"/>
    </w:pPr>
    <w:rPr>
      <w:rFonts w:asciiTheme="majorHAnsi" w:eastAsia="ＭＳ Ｐゴシック" w:hAnsiTheme="majorHAnsi" w:cstheme="majorBidi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character" w:customStyle="1" w:styleId="10">
    <w:name w:val="見出し 1 (文字)"/>
    <w:basedOn w:val="a6"/>
    <w:link w:val="1"/>
    <w:uiPriority w:val="9"/>
    <w:rsid w:val="00B445B9"/>
    <w:rPr>
      <w:rFonts w:ascii="Times New Roman" w:eastAsia="ＭＳ Ｐゴシック" w:hAnsi="Times New Roman" w:cstheme="majorBidi"/>
      <w:b/>
      <w:sz w:val="32"/>
      <w:szCs w:val="24"/>
    </w:rPr>
  </w:style>
  <w:style w:type="character" w:customStyle="1" w:styleId="20">
    <w:name w:val="見出し 2 (文字)"/>
    <w:basedOn w:val="a6"/>
    <w:link w:val="2"/>
    <w:uiPriority w:val="9"/>
    <w:rsid w:val="00B445B9"/>
    <w:rPr>
      <w:rFonts w:ascii="Times New Roman" w:eastAsia="ＭＳ Ｐゴシック" w:hAnsi="Times New Roman" w:cstheme="majorBidi"/>
      <w:b/>
      <w:sz w:val="28"/>
    </w:rPr>
  </w:style>
  <w:style w:type="character" w:customStyle="1" w:styleId="30">
    <w:name w:val="見出し 3 (文字)"/>
    <w:basedOn w:val="a6"/>
    <w:link w:val="3"/>
    <w:uiPriority w:val="9"/>
    <w:rsid w:val="002E002A"/>
    <w:rPr>
      <w:rFonts w:asciiTheme="majorHAnsi" w:eastAsia="ＭＳ Ｐゴシック" w:hAnsiTheme="majorHAnsi" w:cstheme="majorBidi"/>
    </w:rPr>
  </w:style>
  <w:style w:type="table" w:styleId="a9">
    <w:name w:val="Table Grid"/>
    <w:basedOn w:val="a7"/>
    <w:uiPriority w:val="39"/>
    <w:rsid w:val="00B55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List Paragraph"/>
    <w:aliases w:val="ローマ数字番号リスト"/>
    <w:basedOn w:val="a5"/>
    <w:link w:val="aa"/>
    <w:uiPriority w:val="34"/>
    <w:qFormat/>
    <w:rsid w:val="00EE206B"/>
    <w:pPr>
      <w:numPr>
        <w:numId w:val="2"/>
      </w:numPr>
      <w:ind w:left="420"/>
    </w:pPr>
  </w:style>
  <w:style w:type="paragraph" w:customStyle="1" w:styleId="a4">
    <w:name w:val="ボチリスト"/>
    <w:basedOn w:val="a5"/>
    <w:link w:val="ab"/>
    <w:qFormat/>
    <w:rsid w:val="004D1D04"/>
    <w:pPr>
      <w:numPr>
        <w:numId w:val="3"/>
      </w:numPr>
      <w:spacing w:after="180"/>
    </w:pPr>
  </w:style>
  <w:style w:type="paragraph" w:customStyle="1" w:styleId="a">
    <w:name w:val="番号リスト"/>
    <w:basedOn w:val="a3"/>
    <w:link w:val="ac"/>
    <w:qFormat/>
    <w:rsid w:val="00EE206B"/>
    <w:pPr>
      <w:numPr>
        <w:numId w:val="4"/>
      </w:numPr>
      <w:ind w:left="420"/>
    </w:pPr>
  </w:style>
  <w:style w:type="character" w:customStyle="1" w:styleId="ab">
    <w:name w:val="ボチリスト (文字)"/>
    <w:basedOn w:val="a6"/>
    <w:link w:val="a4"/>
    <w:rsid w:val="004D1D04"/>
    <w:rPr>
      <w:rFonts w:eastAsia="ＭＳ Ｐ明朝"/>
    </w:rPr>
  </w:style>
  <w:style w:type="paragraph" w:customStyle="1" w:styleId="ad">
    <w:name w:val="大きめ"/>
    <w:basedOn w:val="a5"/>
    <w:link w:val="ae"/>
    <w:qFormat/>
    <w:rsid w:val="00D34AD8"/>
    <w:pPr>
      <w:spacing w:afterLines="0" w:after="0" w:line="0" w:lineRule="atLeast"/>
      <w:jc w:val="center"/>
    </w:pPr>
    <w:rPr>
      <w:sz w:val="32"/>
    </w:rPr>
  </w:style>
  <w:style w:type="character" w:customStyle="1" w:styleId="aa">
    <w:name w:val="リスト段落 (文字)"/>
    <w:aliases w:val="ローマ数字番号リスト (文字)"/>
    <w:basedOn w:val="a6"/>
    <w:link w:val="a3"/>
    <w:uiPriority w:val="34"/>
    <w:rsid w:val="00EE206B"/>
    <w:rPr>
      <w:rFonts w:ascii="Times New Roman" w:eastAsia="ＭＳ Ｐ明朝" w:hAnsi="Times New Roman"/>
    </w:rPr>
  </w:style>
  <w:style w:type="character" w:customStyle="1" w:styleId="ac">
    <w:name w:val="番号リスト (文字)"/>
    <w:basedOn w:val="aa"/>
    <w:link w:val="a"/>
    <w:rsid w:val="00EE206B"/>
    <w:rPr>
      <w:rFonts w:ascii="Times New Roman" w:eastAsia="ＭＳ Ｐ明朝" w:hAnsi="Times New Roman"/>
    </w:rPr>
  </w:style>
  <w:style w:type="paragraph" w:styleId="af">
    <w:name w:val="Balloon Text"/>
    <w:basedOn w:val="a5"/>
    <w:link w:val="af0"/>
    <w:uiPriority w:val="99"/>
    <w:semiHidden/>
    <w:unhideWhenUsed/>
    <w:rsid w:val="00BB7FEF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大きめ (文字)"/>
    <w:basedOn w:val="a6"/>
    <w:link w:val="ad"/>
    <w:rsid w:val="00D34AD8"/>
    <w:rPr>
      <w:rFonts w:ascii="Times New Roman" w:eastAsia="ＭＳ Ｐ明朝" w:hAnsi="Times New Roman"/>
      <w:sz w:val="32"/>
    </w:rPr>
  </w:style>
  <w:style w:type="character" w:customStyle="1" w:styleId="af0">
    <w:name w:val="吹き出し (文字)"/>
    <w:basedOn w:val="a6"/>
    <w:link w:val="af"/>
    <w:uiPriority w:val="99"/>
    <w:semiHidden/>
    <w:rsid w:val="00BB7FEF"/>
    <w:rPr>
      <w:rFonts w:asciiTheme="majorHAnsi" w:eastAsiaTheme="majorEastAsia" w:hAnsiTheme="majorHAnsi" w:cstheme="majorBidi"/>
      <w:sz w:val="18"/>
      <w:szCs w:val="18"/>
    </w:rPr>
  </w:style>
  <w:style w:type="paragraph" w:customStyle="1" w:styleId="a2">
    <w:name w:val="狭い番号リスト"/>
    <w:basedOn w:val="a5"/>
    <w:link w:val="af1"/>
    <w:qFormat/>
    <w:rsid w:val="00EE206B"/>
    <w:pPr>
      <w:numPr>
        <w:numId w:val="8"/>
      </w:numPr>
      <w:spacing w:afterLines="0" w:after="0" w:line="240" w:lineRule="exact"/>
    </w:pPr>
  </w:style>
  <w:style w:type="paragraph" w:customStyle="1" w:styleId="a1">
    <w:name w:val="心得見出し"/>
    <w:link w:val="af2"/>
    <w:qFormat/>
    <w:rsid w:val="00EB7826"/>
    <w:pPr>
      <w:numPr>
        <w:numId w:val="10"/>
      </w:numPr>
      <w:spacing w:beforeLines="100" w:before="100"/>
    </w:pPr>
    <w:rPr>
      <w:rFonts w:ascii="Times New Roman" w:eastAsia="ＭＳ Ｐゴシック" w:hAnsi="Times New Roman" w:cstheme="majorBidi"/>
      <w:b/>
      <w:szCs w:val="24"/>
    </w:rPr>
  </w:style>
  <w:style w:type="character" w:customStyle="1" w:styleId="af1">
    <w:name w:val="狭い番号リスト (文字)"/>
    <w:basedOn w:val="ac"/>
    <w:link w:val="a2"/>
    <w:rsid w:val="00EE206B"/>
    <w:rPr>
      <w:rFonts w:ascii="Times New Roman" w:eastAsia="ＭＳ Ｐ明朝" w:hAnsi="Times New Roman"/>
    </w:rPr>
  </w:style>
  <w:style w:type="paragraph" w:customStyle="1" w:styleId="a0">
    <w:name w:val="カッコリスト"/>
    <w:basedOn w:val="a3"/>
    <w:link w:val="af3"/>
    <w:qFormat/>
    <w:rsid w:val="00F5662E"/>
    <w:pPr>
      <w:numPr>
        <w:numId w:val="11"/>
      </w:numPr>
      <w:spacing w:afterLines="0" w:after="0"/>
    </w:pPr>
  </w:style>
  <w:style w:type="character" w:customStyle="1" w:styleId="af2">
    <w:name w:val="心得見出し (文字)"/>
    <w:basedOn w:val="10"/>
    <w:link w:val="a1"/>
    <w:rsid w:val="00EB7826"/>
    <w:rPr>
      <w:rFonts w:ascii="Times New Roman" w:eastAsia="ＭＳ Ｐゴシック" w:hAnsi="Times New Roman" w:cstheme="majorBidi"/>
      <w:b/>
      <w:sz w:val="32"/>
      <w:szCs w:val="24"/>
    </w:rPr>
  </w:style>
  <w:style w:type="paragraph" w:styleId="af4">
    <w:name w:val="Subtitle"/>
    <w:basedOn w:val="a5"/>
    <w:next w:val="a5"/>
    <w:link w:val="af5"/>
    <w:uiPriority w:val="11"/>
    <w:qFormat/>
    <w:rsid w:val="000C4475"/>
    <w:pPr>
      <w:jc w:val="center"/>
      <w:outlineLvl w:val="1"/>
    </w:pPr>
    <w:rPr>
      <w:rFonts w:asciiTheme="minorHAnsi" w:eastAsiaTheme="minorEastAsia" w:hAnsiTheme="minorHAnsi"/>
      <w:sz w:val="24"/>
      <w:szCs w:val="24"/>
    </w:rPr>
  </w:style>
  <w:style w:type="character" w:customStyle="1" w:styleId="af3">
    <w:name w:val="カッコリスト (文字)"/>
    <w:basedOn w:val="aa"/>
    <w:link w:val="a0"/>
    <w:rsid w:val="00F5662E"/>
    <w:rPr>
      <w:rFonts w:ascii="Times New Roman" w:eastAsia="ＭＳ Ｐ明朝" w:hAnsi="Times New Roman"/>
    </w:rPr>
  </w:style>
  <w:style w:type="character" w:customStyle="1" w:styleId="af5">
    <w:name w:val="副題 (文字)"/>
    <w:basedOn w:val="a6"/>
    <w:link w:val="af4"/>
    <w:uiPriority w:val="11"/>
    <w:rsid w:val="000C4475"/>
    <w:rPr>
      <w:sz w:val="24"/>
      <w:szCs w:val="24"/>
    </w:rPr>
  </w:style>
  <w:style w:type="paragraph" w:styleId="af6">
    <w:name w:val="header"/>
    <w:basedOn w:val="a5"/>
    <w:link w:val="af7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7">
    <w:name w:val="ヘッダー (文字)"/>
    <w:basedOn w:val="a6"/>
    <w:link w:val="af6"/>
    <w:uiPriority w:val="99"/>
    <w:rsid w:val="00490FD3"/>
    <w:rPr>
      <w:rFonts w:ascii="Times New Roman" w:eastAsia="ＭＳ Ｐ明朝" w:hAnsi="Times New Roman"/>
    </w:rPr>
  </w:style>
  <w:style w:type="paragraph" w:styleId="af8">
    <w:name w:val="footer"/>
    <w:basedOn w:val="a5"/>
    <w:link w:val="af9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9">
    <w:name w:val="フッター (文字)"/>
    <w:basedOn w:val="a6"/>
    <w:link w:val="af8"/>
    <w:uiPriority w:val="99"/>
    <w:rsid w:val="00490FD3"/>
    <w:rPr>
      <w:rFonts w:ascii="Times New Roman" w:eastAsia="ＭＳ Ｐ明朝" w:hAnsi="Times New Roman"/>
    </w:rPr>
  </w:style>
  <w:style w:type="character" w:styleId="afa">
    <w:name w:val="annotation reference"/>
    <w:basedOn w:val="a6"/>
    <w:uiPriority w:val="99"/>
    <w:semiHidden/>
    <w:unhideWhenUsed/>
    <w:rsid w:val="00B32993"/>
    <w:rPr>
      <w:sz w:val="18"/>
      <w:szCs w:val="18"/>
    </w:rPr>
  </w:style>
  <w:style w:type="paragraph" w:styleId="afb">
    <w:name w:val="annotation text"/>
    <w:basedOn w:val="a5"/>
    <w:link w:val="afc"/>
    <w:uiPriority w:val="99"/>
    <w:semiHidden/>
    <w:unhideWhenUsed/>
    <w:rsid w:val="00B32993"/>
    <w:pPr>
      <w:jc w:val="left"/>
    </w:pPr>
  </w:style>
  <w:style w:type="character" w:customStyle="1" w:styleId="afc">
    <w:name w:val="コメント文字列 (文字)"/>
    <w:basedOn w:val="a6"/>
    <w:link w:val="afb"/>
    <w:uiPriority w:val="99"/>
    <w:semiHidden/>
    <w:rsid w:val="00B32993"/>
    <w:rPr>
      <w:rFonts w:ascii="Times New Roman" w:eastAsia="ＭＳ Ｐ明朝" w:hAnsi="Times New Roman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B32993"/>
    <w:rPr>
      <w:b/>
      <w:bCs/>
    </w:rPr>
  </w:style>
  <w:style w:type="character" w:customStyle="1" w:styleId="afe">
    <w:name w:val="コメント内容 (文字)"/>
    <w:basedOn w:val="afc"/>
    <w:link w:val="afd"/>
    <w:uiPriority w:val="99"/>
    <w:semiHidden/>
    <w:rsid w:val="00B32993"/>
    <w:rPr>
      <w:rFonts w:ascii="Times New Roman" w:eastAsia="ＭＳ Ｐ明朝" w:hAnsi="Times New Roman"/>
      <w:b/>
      <w:bCs/>
    </w:rPr>
  </w:style>
  <w:style w:type="character" w:customStyle="1" w:styleId="normaltextrun">
    <w:name w:val="normaltextrun"/>
    <w:basedOn w:val="a6"/>
    <w:rsid w:val="004B1536"/>
  </w:style>
  <w:style w:type="character" w:customStyle="1" w:styleId="eop">
    <w:name w:val="eop"/>
    <w:basedOn w:val="a6"/>
    <w:rsid w:val="00554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2C0868-E29C-4247-B965-77C75A493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4T00:30:00Z</dcterms:created>
  <dcterms:modified xsi:type="dcterms:W3CDTF">2021-04-24T00:39:00Z</dcterms:modified>
</cp:coreProperties>
</file>